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193A78" w14:textId="77777777" w:rsidR="00792497" w:rsidRDefault="00000000">
      <w:pPr>
        <w:pStyle w:val="Title"/>
      </w:pPr>
      <w:r>
        <w:t>Assignment 2 - Data Transformation, Statistical Inference and Comparisons</w:t>
      </w:r>
    </w:p>
    <w:p w14:paraId="11E4FB4B" w14:textId="77777777" w:rsidR="00792497" w:rsidRDefault="00000000">
      <w:pPr>
        <w:pStyle w:val="Author"/>
      </w:pPr>
      <w:r>
        <w:t>Shubham Maheshwari</w:t>
      </w:r>
    </w:p>
    <w:p w14:paraId="18891CBA" w14:textId="77777777" w:rsidR="00792497" w:rsidRDefault="00000000">
      <w:pPr>
        <w:pStyle w:val="Date"/>
      </w:pPr>
      <w:r>
        <w:t>2024-10-05</w:t>
      </w:r>
    </w:p>
    <w:p w14:paraId="5F1FD30D" w14:textId="77777777" w:rsidR="00792497" w:rsidRDefault="00000000">
      <w:pPr>
        <w:pStyle w:val="SourceCode"/>
      </w:pPr>
      <w:r>
        <w:rPr>
          <w:rStyle w:val="CommentTok"/>
        </w:rPr>
        <w:t>#if(!is.null(dev.list())) dev.off()</w:t>
      </w:r>
      <w:r>
        <w:br/>
      </w:r>
      <w:r>
        <w:rPr>
          <w:rStyle w:val="CommentTok"/>
        </w:rPr>
        <w:t xml:space="preserve">#cat("\014") </w:t>
      </w:r>
      <w:r>
        <w:br/>
      </w:r>
      <w:r>
        <w:rPr>
          <w:rStyle w:val="CommentTok"/>
        </w:rPr>
        <w:t>#rm(list=ls())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=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62F07E80" w14:textId="77777777" w:rsidR="00792497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tinytex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nytex"</w:t>
      </w:r>
      <w:r>
        <w:rPr>
          <w:rStyle w:val="NormalTok"/>
        </w:rPr>
        <w:t>)}</w:t>
      </w:r>
    </w:p>
    <w:p w14:paraId="3F31DA1A" w14:textId="77777777" w:rsidR="00792497" w:rsidRDefault="00000000">
      <w:pPr>
        <w:pStyle w:val="SourceCode"/>
      </w:pPr>
      <w:r>
        <w:rPr>
          <w:rStyle w:val="VerbatimChar"/>
        </w:rPr>
        <w:t>## Loading required package: tinytex</w:t>
      </w:r>
    </w:p>
    <w:p w14:paraId="7688FCF8" w14:textId="77777777" w:rsidR="0079249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nyte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pastecs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stecs"</w:t>
      </w:r>
      <w:r>
        <w:rPr>
          <w:rStyle w:val="NormalTok"/>
        </w:rPr>
        <w:t>)}</w:t>
      </w:r>
    </w:p>
    <w:p w14:paraId="005DBB05" w14:textId="77777777" w:rsidR="00792497" w:rsidRDefault="00000000">
      <w:pPr>
        <w:pStyle w:val="SourceCode"/>
      </w:pPr>
      <w:r>
        <w:rPr>
          <w:rStyle w:val="VerbatimChar"/>
        </w:rPr>
        <w:t>## Loading required package: pastecs</w:t>
      </w:r>
    </w:p>
    <w:p w14:paraId="26DC6B49" w14:textId="77777777" w:rsidR="0079249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astec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lattice)){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lattice"</w:t>
      </w:r>
      <w:r>
        <w:rPr>
          <w:rStyle w:val="NormalTok"/>
        </w:rPr>
        <w:t>)}</w:t>
      </w:r>
    </w:p>
    <w:p w14:paraId="710C9966" w14:textId="77777777" w:rsidR="00792497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0B65CA08" w14:textId="77777777" w:rsidR="0079249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attice"</w:t>
      </w:r>
      <w:r>
        <w:rPr>
          <w:rStyle w:val="NormalTok"/>
        </w:rPr>
        <w:t>)</w:t>
      </w:r>
    </w:p>
    <w:p w14:paraId="5B043EA4" w14:textId="77777777" w:rsidR="00792497" w:rsidRDefault="00000000">
      <w:pPr>
        <w:pStyle w:val="Heading1"/>
      </w:pPr>
      <w:bookmarkStart w:id="0" w:name="data-transformation-and-preperation"/>
      <w:r>
        <w:t>1. Data Transformation and Preperation</w:t>
      </w:r>
    </w:p>
    <w:p w14:paraId="4CE3FA16" w14:textId="77777777" w:rsidR="00792497" w:rsidRDefault="00000000">
      <w:pPr>
        <w:pStyle w:val="Heading2"/>
      </w:pPr>
      <w:bookmarkStart w:id="1" w:name="initial-transformation"/>
      <w:r>
        <w:t>1. Initial Transformation</w:t>
      </w:r>
    </w:p>
    <w:p w14:paraId="60FDF608" w14:textId="77777777" w:rsidR="00792497" w:rsidRDefault="00000000">
      <w:pPr>
        <w:pStyle w:val="Heading3"/>
      </w:pPr>
      <w:bookmarkStart w:id="2" w:name="X5a2717a66b2537a0484bbc7780737cde6dacd1b"/>
      <w:r>
        <w:t>a. Rename all variables with your initials appended</w:t>
      </w:r>
    </w:p>
    <w:p w14:paraId="09D47B28" w14:textId="77777777" w:rsidR="00792497" w:rsidRDefault="00000000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378576BD" w14:textId="77777777" w:rsidR="00792497" w:rsidRDefault="00000000">
      <w:pPr>
        <w:pStyle w:val="SourceCode"/>
      </w:pPr>
      <w:r>
        <w:rPr>
          <w:rStyle w:val="VerbatimChar"/>
        </w:rPr>
        <w:t>## [1] "C:/PROG8435 Data Analytics/Assignment 2"</w:t>
      </w:r>
    </w:p>
    <w:p w14:paraId="1628F5E6" w14:textId="77777777" w:rsidR="00792497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ROG8435-24F-Assign02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3C6E25BD" w14:textId="77777777" w:rsidR="00792497" w:rsidRDefault="00000000">
      <w:pPr>
        <w:pStyle w:val="SourceCode"/>
      </w:pPr>
      <w:r>
        <w:rPr>
          <w:rStyle w:val="VerbatimChar"/>
        </w:rPr>
        <w:t>##   Index Room Ren DT TM S1_L S2_L S3_L   S1_T   S2_T   S3_T   FN</w:t>
      </w:r>
      <w:r>
        <w:br/>
      </w:r>
      <w:r>
        <w:rPr>
          <w:rStyle w:val="VerbatimChar"/>
        </w:rPr>
        <w:t>## 1     1  111 New 47 21    1    1    1 24.479 21.651 22.227 1106</w:t>
      </w:r>
      <w:r>
        <w:br/>
      </w:r>
      <w:r>
        <w:rPr>
          <w:rStyle w:val="VerbatimChar"/>
        </w:rPr>
        <w:t>## 2     2  111 New  3  2    1    1    1 23.771 24.167 22.104 1146</w:t>
      </w:r>
      <w:r>
        <w:br/>
      </w:r>
      <w:r>
        <w:rPr>
          <w:rStyle w:val="VerbatimChar"/>
        </w:rPr>
        <w:t>## 3     3  311 Old 27 10    1    1    1 24.760 21.143 22.881 1109</w:t>
      </w:r>
      <w:r>
        <w:br/>
      </w:r>
      <w:r>
        <w:rPr>
          <w:rStyle w:val="VerbatimChar"/>
        </w:rPr>
        <w:t>## 4     4  211 New  5 22    1    1    1 22.130 23.925 19.353 1111</w:t>
      </w:r>
      <w:r>
        <w:br/>
      </w:r>
      <w:r>
        <w:rPr>
          <w:rStyle w:val="VerbatimChar"/>
        </w:rPr>
        <w:lastRenderedPageBreak/>
        <w:t>## 5     5  311 Old 28 18    1    1    1 24.425 24.832 24.287 1120</w:t>
      </w:r>
      <w:r>
        <w:br/>
      </w:r>
      <w:r>
        <w:rPr>
          <w:rStyle w:val="VerbatimChar"/>
        </w:rPr>
        <w:t>## 6     6  211 New  9 18    1    1    1 22.158 20.393 26.612 1078</w:t>
      </w:r>
    </w:p>
    <w:p w14:paraId="68AA8B70" w14:textId="77777777" w:rsidR="00792497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 xml:space="preserve">(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df),</w:t>
      </w:r>
      <w:r>
        <w:rPr>
          <w:rStyle w:val="StringTok"/>
        </w:rPr>
        <w:t>"SM"</w:t>
      </w:r>
      <w:r>
        <w:rPr>
          <w:rStyle w:val="NormalTok"/>
        </w:rPr>
        <w:t>,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71B44856" w14:textId="77777777" w:rsidR="00792497" w:rsidRDefault="00000000">
      <w:pPr>
        <w:pStyle w:val="SourceCode"/>
      </w:pPr>
      <w:r>
        <w:rPr>
          <w:rStyle w:val="VerbatimChar"/>
        </w:rPr>
        <w:t>##   Index_SM Room_SM Ren_SM DT_SM TM_SM S1_L_SM S2_L_SM S3_L_SM S1_T_SM S2_T_SM</w:t>
      </w:r>
      <w:r>
        <w:br/>
      </w:r>
      <w:r>
        <w:rPr>
          <w:rStyle w:val="VerbatimChar"/>
        </w:rPr>
        <w:t>## 1        1     111    New    47    21       1       1       1  24.479  21.651</w:t>
      </w:r>
      <w:r>
        <w:br/>
      </w:r>
      <w:r>
        <w:rPr>
          <w:rStyle w:val="VerbatimChar"/>
        </w:rPr>
        <w:t>## 2        2     111    New     3     2       1       1       1  23.771  24.167</w:t>
      </w:r>
      <w:r>
        <w:br/>
      </w:r>
      <w:r>
        <w:rPr>
          <w:rStyle w:val="VerbatimChar"/>
        </w:rPr>
        <w:t>## 3        3     311    Old    27    10       1       1       1  24.760  21.143</w:t>
      </w:r>
      <w:r>
        <w:br/>
      </w:r>
      <w:r>
        <w:rPr>
          <w:rStyle w:val="VerbatimChar"/>
        </w:rPr>
        <w:t>## 4        4     211    New     5    22       1       1       1  22.130  23.925</w:t>
      </w:r>
      <w:r>
        <w:br/>
      </w:r>
      <w:r>
        <w:rPr>
          <w:rStyle w:val="VerbatimChar"/>
        </w:rPr>
        <w:t>## 5        5     311    Old    28    18       1       1       1  24.425  24.832</w:t>
      </w:r>
      <w:r>
        <w:br/>
      </w:r>
      <w:r>
        <w:rPr>
          <w:rStyle w:val="VerbatimChar"/>
        </w:rPr>
        <w:t>## 6        6     211    New     9    18       1       1       1  22.158  20.393</w:t>
      </w:r>
      <w:r>
        <w:br/>
      </w:r>
      <w:r>
        <w:rPr>
          <w:rStyle w:val="VerbatimChar"/>
        </w:rPr>
        <w:t>##   S3_T_SM FN_SM</w:t>
      </w:r>
      <w:r>
        <w:br/>
      </w:r>
      <w:r>
        <w:rPr>
          <w:rStyle w:val="VerbatimChar"/>
        </w:rPr>
        <w:t>## 1  22.227  1106</w:t>
      </w:r>
      <w:r>
        <w:br/>
      </w:r>
      <w:r>
        <w:rPr>
          <w:rStyle w:val="VerbatimChar"/>
        </w:rPr>
        <w:t>## 2  22.104  1146</w:t>
      </w:r>
      <w:r>
        <w:br/>
      </w:r>
      <w:r>
        <w:rPr>
          <w:rStyle w:val="VerbatimChar"/>
        </w:rPr>
        <w:t>## 3  22.881  1109</w:t>
      </w:r>
      <w:r>
        <w:br/>
      </w:r>
      <w:r>
        <w:rPr>
          <w:rStyle w:val="VerbatimChar"/>
        </w:rPr>
        <w:t>## 4  19.353  1111</w:t>
      </w:r>
      <w:r>
        <w:br/>
      </w:r>
      <w:r>
        <w:rPr>
          <w:rStyle w:val="VerbatimChar"/>
        </w:rPr>
        <w:t>## 5  24.287  1120</w:t>
      </w:r>
      <w:r>
        <w:br/>
      </w:r>
      <w:r>
        <w:rPr>
          <w:rStyle w:val="VerbatimChar"/>
        </w:rPr>
        <w:t>## 6  26.612  1078</w:t>
      </w:r>
    </w:p>
    <w:p w14:paraId="2C4806BA" w14:textId="77777777" w:rsidR="00792497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6236CE3B" w14:textId="77777777" w:rsidR="00792497" w:rsidRPr="002A0224" w:rsidRDefault="00000000">
      <w:pPr>
        <w:pStyle w:val="SourceCode"/>
        <w:rPr>
          <w:lang w:val="en-CA"/>
        </w:rPr>
      </w:pPr>
      <w:r>
        <w:rPr>
          <w:rStyle w:val="VerbatimChar"/>
        </w:rPr>
        <w:t>## 'data.frame':    4323 obs. of  12 variables:</w:t>
      </w:r>
      <w:r>
        <w:br/>
      </w:r>
      <w:r>
        <w:rPr>
          <w:rStyle w:val="VerbatimChar"/>
        </w:rPr>
        <w:t>##  $ Index_SM: int  1 2 3 4 5 6 7 8 9 10 ...</w:t>
      </w:r>
      <w:r>
        <w:br/>
      </w:r>
      <w:r>
        <w:rPr>
          <w:rStyle w:val="VerbatimChar"/>
        </w:rPr>
        <w:t>##  $ Room_SM : int  111 111 311 211 311 211 211 211 211 211 ...</w:t>
      </w:r>
      <w:r>
        <w:br/>
      </w:r>
      <w:r>
        <w:rPr>
          <w:rStyle w:val="VerbatimChar"/>
        </w:rPr>
        <w:t>##  $ Ren_SM  : chr  "New" "New" "Old" "New" ...</w:t>
      </w:r>
      <w:r>
        <w:br/>
      </w:r>
      <w:r>
        <w:rPr>
          <w:rStyle w:val="VerbatimChar"/>
        </w:rPr>
        <w:t>##  $ DT_SM   : int  47 3 27 5 28 9 58 28 18 57 ...</w:t>
      </w:r>
      <w:r>
        <w:br/>
      </w:r>
      <w:r>
        <w:rPr>
          <w:rStyle w:val="VerbatimChar"/>
        </w:rPr>
        <w:t>##  $ TM_SM   : int  21 2 10 22 18 18 14 13 13 16 ...</w:t>
      </w:r>
      <w:r>
        <w:br/>
      </w:r>
      <w:r>
        <w:rPr>
          <w:rStyle w:val="VerbatimChar"/>
        </w:rPr>
        <w:t>##  $ S1_L_SM : int  1 1 1 1 1 1 0 0 1 1 ...</w:t>
      </w:r>
      <w:r>
        <w:br/>
      </w:r>
      <w:r>
        <w:rPr>
          <w:rStyle w:val="VerbatimChar"/>
        </w:rPr>
        <w:t>##  $ S2_L_SM : int  1 1 1 1 1 1 0 0 1 1 ...</w:t>
      </w:r>
      <w:r>
        <w:br/>
      </w:r>
      <w:r>
        <w:rPr>
          <w:rStyle w:val="VerbatimChar"/>
        </w:rPr>
        <w:t>##  $ S3_L_SM : int  1 1 1 1 1 1 1 1 1 1 ...</w:t>
      </w:r>
      <w:r>
        <w:br/>
      </w:r>
      <w:r>
        <w:rPr>
          <w:rStyle w:val="VerbatimChar"/>
        </w:rPr>
        <w:t>##  $ S1_T_SM : num  24.5 23.8 24.8 22.1 24.4 ...</w:t>
      </w:r>
      <w:r>
        <w:br/>
      </w:r>
      <w:r>
        <w:rPr>
          <w:rStyle w:val="VerbatimChar"/>
        </w:rPr>
        <w:t>##  $ S2_T_SM : num  21.7 24.2 21.1 23.9 24.8 ...</w:t>
      </w:r>
      <w:r>
        <w:br/>
      </w:r>
      <w:r>
        <w:rPr>
          <w:rStyle w:val="VerbatimChar"/>
        </w:rPr>
        <w:t>##  $ S3_T_SM : num  22.2 22.1 22.9 19.4 24.3 ...</w:t>
      </w:r>
      <w:r>
        <w:br/>
      </w:r>
      <w:r>
        <w:rPr>
          <w:rStyle w:val="VerbatimChar"/>
        </w:rPr>
        <w:t>##  $ FN_SM   : int  1106 1146 1109 1111 1120 1078 1079 1112 1116 1172 ...</w:t>
      </w:r>
    </w:p>
    <w:p w14:paraId="6B92A444" w14:textId="77777777" w:rsidR="00792497" w:rsidRDefault="00000000">
      <w:pPr>
        <w:pStyle w:val="Heading3"/>
      </w:pPr>
      <w:bookmarkStart w:id="3" w:name="X80f5d02b3889e79139088c679543094be18bf9e"/>
      <w:bookmarkEnd w:id="2"/>
      <w:r>
        <w:t>b. Transform character variables to factor variables.</w:t>
      </w:r>
    </w:p>
    <w:p w14:paraId="73B4C80D" w14:textId="77777777" w:rsidR="00792497" w:rsidRDefault="00000000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Ren_SM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Ren_SM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796B8498" w14:textId="77777777" w:rsidR="00792497" w:rsidRDefault="00000000">
      <w:pPr>
        <w:pStyle w:val="SourceCode"/>
      </w:pPr>
      <w:r>
        <w:rPr>
          <w:rStyle w:val="VerbatimChar"/>
        </w:rPr>
        <w:t>## 'data.frame':    4323 obs. of  12 variables:</w:t>
      </w:r>
      <w:r>
        <w:br/>
      </w:r>
      <w:r>
        <w:rPr>
          <w:rStyle w:val="VerbatimChar"/>
        </w:rPr>
        <w:t>##  $ Index_SM: int  1 2 3 4 5 6 7 8 9 10 ...</w:t>
      </w:r>
      <w:r>
        <w:br/>
      </w:r>
      <w:r>
        <w:rPr>
          <w:rStyle w:val="VerbatimChar"/>
        </w:rPr>
        <w:t>##  $ Room_SM : int  111 111 311 211 311 211 211 211 211 211 ...</w:t>
      </w:r>
      <w:r>
        <w:br/>
      </w:r>
      <w:r>
        <w:rPr>
          <w:rStyle w:val="VerbatimChar"/>
        </w:rPr>
        <w:lastRenderedPageBreak/>
        <w:t>##  $ Ren_SM  : Factor w/ 2 levels "New","Old": 1 1 2 1 2 1 1 1 1 1 ...</w:t>
      </w:r>
      <w:r>
        <w:br/>
      </w:r>
      <w:r>
        <w:rPr>
          <w:rStyle w:val="VerbatimChar"/>
        </w:rPr>
        <w:t>##  $ DT_SM   : int  47 3 27 5 28 9 58 28 18 57 ...</w:t>
      </w:r>
      <w:r>
        <w:br/>
      </w:r>
      <w:r>
        <w:rPr>
          <w:rStyle w:val="VerbatimChar"/>
        </w:rPr>
        <w:t>##  $ TM_SM   : int  21 2 10 22 18 18 14 13 13 16 ...</w:t>
      </w:r>
      <w:r>
        <w:br/>
      </w:r>
      <w:r>
        <w:rPr>
          <w:rStyle w:val="VerbatimChar"/>
        </w:rPr>
        <w:t>##  $ S1_L_SM : int  1 1 1 1 1 1 0 0 1 1 ...</w:t>
      </w:r>
      <w:r>
        <w:br/>
      </w:r>
      <w:r>
        <w:rPr>
          <w:rStyle w:val="VerbatimChar"/>
        </w:rPr>
        <w:t>##  $ S2_L_SM : int  1 1 1 1 1 1 0 0 1 1 ...</w:t>
      </w:r>
      <w:r>
        <w:br/>
      </w:r>
      <w:r>
        <w:rPr>
          <w:rStyle w:val="VerbatimChar"/>
        </w:rPr>
        <w:t>##  $ S3_L_SM : int  1 1 1 1 1 1 1 1 1 1 ...</w:t>
      </w:r>
      <w:r>
        <w:br/>
      </w:r>
      <w:r>
        <w:rPr>
          <w:rStyle w:val="VerbatimChar"/>
        </w:rPr>
        <w:t>##  $ S1_T_SM : num  24.5 23.8 24.8 22.1 24.4 ...</w:t>
      </w:r>
      <w:r>
        <w:br/>
      </w:r>
      <w:r>
        <w:rPr>
          <w:rStyle w:val="VerbatimChar"/>
        </w:rPr>
        <w:t>##  $ S2_T_SM : num  21.7 24.2 21.1 23.9 24.8 ...</w:t>
      </w:r>
      <w:r>
        <w:br/>
      </w:r>
      <w:r>
        <w:rPr>
          <w:rStyle w:val="VerbatimChar"/>
        </w:rPr>
        <w:t>##  $ S3_T_SM : num  22.2 22.1 22.9 19.4 24.3 ...</w:t>
      </w:r>
      <w:r>
        <w:br/>
      </w:r>
      <w:r>
        <w:rPr>
          <w:rStyle w:val="VerbatimChar"/>
        </w:rPr>
        <w:t>##  $ FN_SM   : int  1106 1146 1109 1111 1120 1078 1079 1112 1116 1172 ...</w:t>
      </w:r>
    </w:p>
    <w:p w14:paraId="2CCAAE63" w14:textId="77777777" w:rsidR="00792497" w:rsidRDefault="00000000">
      <w:pPr>
        <w:pStyle w:val="Heading2"/>
      </w:pPr>
      <w:bookmarkStart w:id="4" w:name="outliers"/>
      <w:bookmarkEnd w:id="1"/>
      <w:bookmarkEnd w:id="3"/>
      <w:r>
        <w:t>2. Outliers</w:t>
      </w:r>
    </w:p>
    <w:p w14:paraId="7690C67B" w14:textId="77777777" w:rsidR="00792497" w:rsidRDefault="00000000">
      <w:pPr>
        <w:pStyle w:val="SourceCode"/>
      </w:pPr>
      <w:r>
        <w:rPr>
          <w:rStyle w:val="CommentTok"/>
        </w:rPr>
        <w:t xml:space="preserve"># We will be checking for any outliers using the boxplot technique and further investigate into it accordingly </w:t>
      </w:r>
      <w:r>
        <w:br/>
      </w:r>
      <w:r>
        <w:br/>
      </w:r>
      <w:r>
        <w:rPr>
          <w:rStyle w:val="CommentTok"/>
        </w:rPr>
        <w:t xml:space="preserve"># Running a for loop to generate box plots for numerical values only.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is.numeric</w:t>
      </w:r>
      <w:r>
        <w:rPr>
          <w:rStyle w:val="NormalTok"/>
        </w:rPr>
        <w:t>(df[,i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boxplot</w:t>
      </w:r>
      <w:r>
        <w:rPr>
          <w:rStyle w:val="NormalTok"/>
        </w:rPr>
        <w:t xml:space="preserve">(df[i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)[i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orizontal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B1B5791" w14:textId="77777777" w:rsidR="007924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0C4704" wp14:editId="3D0D3EE4">
            <wp:extent cx="4620126" cy="462012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gs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3293E2" wp14:editId="6F6023E2">
            <wp:extent cx="4620126" cy="462012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gs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4D8CB0" wp14:editId="781B11E1">
            <wp:extent cx="4620126" cy="4620126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gs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89CBB1" wp14:editId="5E580EF4">
            <wp:extent cx="4620126" cy="4620126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gs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4295AE" wp14:editId="5C753BC1">
            <wp:extent cx="4620126" cy="462012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gs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824B95" wp14:editId="599A5F41">
            <wp:extent cx="4620126" cy="462012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gs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2452F6F" wp14:editId="0339819B">
            <wp:extent cx="4620126" cy="462012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gs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2DC756" wp14:editId="074518A6">
            <wp:extent cx="4620126" cy="4620126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gs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CF39BA" wp14:editId="28E6487F">
            <wp:extent cx="4620126" cy="462012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gs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780542" wp14:editId="086E8125">
            <wp:extent cx="4620126" cy="462012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igs/unnamed-chunk-5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25D2134" wp14:editId="19CF7EEE">
            <wp:extent cx="4620126" cy="4620126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Figs/unnamed-chunk-5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bservations from the box plots:</w:t>
      </w:r>
    </w:p>
    <w:p w14:paraId="52FB2B51" w14:textId="77777777" w:rsidR="00792497" w:rsidRDefault="00000000">
      <w:pPr>
        <w:numPr>
          <w:ilvl w:val="0"/>
          <w:numId w:val="2"/>
        </w:numPr>
      </w:pPr>
      <w:r>
        <w:t>DT: The date ranges from 0 - 60 and detects no anomolity in it</w:t>
      </w:r>
    </w:p>
    <w:p w14:paraId="08B9B3DF" w14:textId="77777777" w:rsidR="00792497" w:rsidRDefault="00000000">
      <w:pPr>
        <w:numPr>
          <w:ilvl w:val="0"/>
          <w:numId w:val="2"/>
        </w:numPr>
      </w:pPr>
      <w:r>
        <w:t>TM ( Time of Day): It shows values that are negative which are anamolous since time cannot be negative, will further look into it using the density plot.</w:t>
      </w:r>
    </w:p>
    <w:p w14:paraId="573625A3" w14:textId="77777777" w:rsidR="00792497" w:rsidRDefault="00000000">
      <w:pPr>
        <w:numPr>
          <w:ilvl w:val="0"/>
          <w:numId w:val="2"/>
        </w:numPr>
      </w:pPr>
      <w:r>
        <w:t>Temperatues from sensor 1 looks to be in the normal range which can also be seen by the other sensors as well.</w:t>
      </w:r>
    </w:p>
    <w:p w14:paraId="534EBDD3" w14:textId="77777777" w:rsidR="00792497" w:rsidRDefault="00000000">
      <w:pPr>
        <w:numPr>
          <w:ilvl w:val="0"/>
          <w:numId w:val="2"/>
        </w:numPr>
      </w:pPr>
      <w:r>
        <w:t>No anamolities detected in the fan speeds either.</w:t>
      </w:r>
    </w:p>
    <w:p w14:paraId="0ED518CE" w14:textId="77777777" w:rsidR="00792497" w:rsidRDefault="00000000">
      <w:pPr>
        <w:pStyle w:val="SourceCode"/>
      </w:pPr>
      <w:r>
        <w:rPr>
          <w:rStyle w:val="CommentTok"/>
        </w:rPr>
        <w:t xml:space="preserve"># Using density plot to check for values that are below 0 </w:t>
      </w:r>
      <w:r>
        <w:br/>
      </w:r>
      <w:r>
        <w:br/>
      </w:r>
      <w:r>
        <w:rPr>
          <w:rStyle w:val="FunctionTok"/>
        </w:rPr>
        <w:t>density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TM_SM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ime of Day (hour)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20253F73" w14:textId="77777777" w:rsidR="007924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84520AD" wp14:editId="1F03757D">
            <wp:extent cx="4620126" cy="4620126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igs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FE37C" w14:textId="77777777" w:rsidR="00792497" w:rsidRDefault="00000000">
      <w:pPr>
        <w:pStyle w:val="SourceCode"/>
      </w:pPr>
      <w:r>
        <w:rPr>
          <w:rStyle w:val="CommentTok"/>
        </w:rPr>
        <w:t xml:space="preserve"># Checking other variables for fun </w:t>
      </w:r>
      <w:r>
        <w:br/>
      </w:r>
      <w:r>
        <w:rPr>
          <w:rStyle w:val="FunctionTok"/>
        </w:rPr>
        <w:t>density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1_T_SM, </w:t>
      </w:r>
      <w:r>
        <w:rPr>
          <w:rStyle w:val="AttributeTok"/>
        </w:rPr>
        <w:t>pch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26C6FB8B" w14:textId="77777777" w:rsidR="007924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BEF61A" wp14:editId="52F43E67">
            <wp:extent cx="4620126" cy="4620126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Figs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CC1C3" w14:textId="77777777" w:rsidR="00792497" w:rsidRDefault="00000000">
      <w:pPr>
        <w:pStyle w:val="SourceCode"/>
      </w:pPr>
      <w:r>
        <w:rPr>
          <w:rStyle w:val="FunctionTok"/>
        </w:rPr>
        <w:t>density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2_T_SM, </w:t>
      </w:r>
      <w:r>
        <w:rPr>
          <w:rStyle w:val="AttributeTok"/>
        </w:rPr>
        <w:t>pch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10922D82" w14:textId="77777777" w:rsidR="007924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F0AD207" wp14:editId="5D2843DD">
            <wp:extent cx="4620126" cy="4620126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Figs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89BA2" w14:textId="77777777" w:rsidR="00792497" w:rsidRDefault="00000000">
      <w:pPr>
        <w:pStyle w:val="SourceCode"/>
      </w:pPr>
      <w:r>
        <w:rPr>
          <w:rStyle w:val="FunctionTok"/>
        </w:rPr>
        <w:t>density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3_T_SM, </w:t>
      </w:r>
      <w:r>
        <w:rPr>
          <w:rStyle w:val="AttributeTok"/>
        </w:rPr>
        <w:t>pch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40A773A9" w14:textId="77777777" w:rsidR="007924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CC04FB9" wp14:editId="28BF4F44">
            <wp:extent cx="4620126" cy="4620126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Figs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D041E" w14:textId="77777777" w:rsidR="00792497" w:rsidRDefault="00000000">
      <w:pPr>
        <w:pStyle w:val="SourceCode"/>
      </w:pPr>
      <w:r>
        <w:rPr>
          <w:rStyle w:val="FunctionTok"/>
        </w:rPr>
        <w:t>density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FN_SM, </w:t>
      </w:r>
      <w:r>
        <w:rPr>
          <w:rStyle w:val="AttributeTok"/>
        </w:rPr>
        <w:t>pch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5563D80D" w14:textId="77777777" w:rsidR="007924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509C46" wp14:editId="05880898">
            <wp:extent cx="4620126" cy="4620126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Figs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bservation:</w:t>
      </w:r>
    </w:p>
    <w:p w14:paraId="72644CF3" w14:textId="77777777" w:rsidR="00792497" w:rsidRDefault="00000000">
      <w:pPr>
        <w:pStyle w:val="BodyText"/>
      </w:pPr>
      <w:r>
        <w:t>It confirms that there are 3 negative values, I will be proceeding to delete them as there can’t be no negative values for hours.</w:t>
      </w:r>
    </w:p>
    <w:p w14:paraId="0CE90B81" w14:textId="77777777" w:rsidR="00792497" w:rsidRDefault="00000000">
      <w:pPr>
        <w:pStyle w:val="SourceCode"/>
      </w:pPr>
      <w:r>
        <w:rPr>
          <w:rStyle w:val="FunctionTok"/>
        </w:rPr>
        <w:t>densityplot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TM_SM, </w:t>
      </w:r>
      <w:r>
        <w:rPr>
          <w:rStyle w:val="AttributeTok"/>
        </w:rPr>
        <w:t>pch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636B05D7" w14:textId="77777777" w:rsidR="007924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BE568E" wp14:editId="770B6D49">
            <wp:extent cx="4620126" cy="4620126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Figs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BE8DE" w14:textId="77777777" w:rsidR="00792497" w:rsidRDefault="00000000">
      <w:pPr>
        <w:pStyle w:val="SourceCode"/>
      </w:pPr>
      <w:r>
        <w:rPr>
          <w:rStyle w:val="NormalTok"/>
        </w:rPr>
        <w:t xml:space="preserve">n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TM_SM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Finds values less than 0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nr),]</w:t>
      </w:r>
      <w:r>
        <w:br/>
      </w:r>
      <w:r>
        <w:rPr>
          <w:rStyle w:val="FunctionTok"/>
        </w:rPr>
        <w:t>densityplot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TM_SM, </w:t>
      </w:r>
      <w:r>
        <w:rPr>
          <w:rStyle w:val="AttributeTok"/>
        </w:rPr>
        <w:t>pch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78B1455E" w14:textId="77777777" w:rsidR="007924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6C7259" wp14:editId="376B784E">
            <wp:extent cx="4620126" cy="4620126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Figs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F143E" w14:textId="77777777" w:rsidR="00792497" w:rsidRDefault="00000000">
      <w:pPr>
        <w:pStyle w:val="Heading2"/>
      </w:pPr>
      <w:bookmarkStart w:id="5" w:name="reduce-dimensionality"/>
      <w:bookmarkEnd w:id="4"/>
      <w:r>
        <w:t>3. Reduce Dimensionality</w:t>
      </w:r>
    </w:p>
    <w:p w14:paraId="14787A59" w14:textId="77777777" w:rsidR="00792497" w:rsidRDefault="00000000">
      <w:pPr>
        <w:pStyle w:val="Heading3"/>
      </w:pPr>
      <w:bookmarkStart w:id="6" w:name="Xa98c1f55aeea9ab66c5c8951654b8bcadc3af4b"/>
      <w:r>
        <w:t>a. Drop any variables that do not contribute any useful analytical information at all.</w:t>
      </w:r>
    </w:p>
    <w:p w14:paraId="6CFA6A6B" w14:textId="77777777" w:rsidR="00792497" w:rsidRDefault="00000000">
      <w:pPr>
        <w:pStyle w:val="SourceCode"/>
      </w:pPr>
      <w:r>
        <w:rPr>
          <w:rStyle w:val="CommentTok"/>
        </w:rPr>
        <w:t xml:space="preserve"># Index column doesn't provide us with any usefule analytical information at all so we will be removing it. 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</w:p>
    <w:p w14:paraId="5DD16CA7" w14:textId="77777777" w:rsidR="00792497" w:rsidRDefault="00000000">
      <w:pPr>
        <w:pStyle w:val="Heading3"/>
      </w:pPr>
      <w:bookmarkStart w:id="7" w:name="X0353729a9a5dc6ec5f7391a200ec8f52135189d"/>
      <w:bookmarkEnd w:id="6"/>
      <w:r>
        <w:t>b. Apply the Missing Value Filter to remove appropriate columns of data.</w:t>
      </w:r>
    </w:p>
    <w:p w14:paraId="46421E28" w14:textId="77777777" w:rsidR="0079249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)</w:t>
      </w:r>
    </w:p>
    <w:p w14:paraId="718BB60D" w14:textId="77777777" w:rsidR="00792497" w:rsidRDefault="00000000">
      <w:pPr>
        <w:pStyle w:val="SourceCode"/>
      </w:pPr>
      <w:r>
        <w:rPr>
          <w:rStyle w:val="VerbatimChar"/>
        </w:rPr>
        <w:t xml:space="preserve">##     Room_SM    Ren_SM         DT_SM           TM_SM          S1_L_SM      </w:t>
      </w:r>
      <w:r>
        <w:br/>
      </w:r>
      <w:r>
        <w:rPr>
          <w:rStyle w:val="VerbatimChar"/>
        </w:rPr>
        <w:t xml:space="preserve">##  Min.   :111   New:2880   Min.   : 1.00   Min.   : 1.00   Min.   :0.0000  </w:t>
      </w:r>
      <w:r>
        <w:br/>
      </w:r>
      <w:r>
        <w:rPr>
          <w:rStyle w:val="VerbatimChar"/>
        </w:rPr>
        <w:t xml:space="preserve">##  1st Qu.:111   Old:1440   1st Qu.:15.75   1st Qu.: 6.75   1st Qu.:0.0000  </w:t>
      </w:r>
      <w:r>
        <w:br/>
      </w:r>
      <w:r>
        <w:rPr>
          <w:rStyle w:val="VerbatimChar"/>
        </w:rPr>
        <w:t xml:space="preserve">##  Median :211              Median :30.50   Median :12.50   Median :1.0000  </w:t>
      </w:r>
      <w:r>
        <w:br/>
      </w:r>
      <w:r>
        <w:rPr>
          <w:rStyle w:val="VerbatimChar"/>
        </w:rPr>
        <w:t xml:space="preserve">##  Mean   :211              Mean   :30.50   Mean   :12.50   Mean   :0.5035  </w:t>
      </w:r>
      <w:r>
        <w:br/>
      </w:r>
      <w:r>
        <w:rPr>
          <w:rStyle w:val="VerbatimChar"/>
        </w:rPr>
        <w:t xml:space="preserve">##  3rd Qu.:311              3rd Qu.:45.25   3rd Qu.:18.25   3rd Qu.:1.0000  </w:t>
      </w:r>
      <w:r>
        <w:br/>
      </w:r>
      <w:r>
        <w:rPr>
          <w:rStyle w:val="VerbatimChar"/>
        </w:rPr>
        <w:t xml:space="preserve">##  Max.   :311              Max.   :60.00   Max.   :24.00   Max.   :1.0000  </w:t>
      </w:r>
      <w:r>
        <w:br/>
      </w:r>
      <w:r>
        <w:rPr>
          <w:rStyle w:val="VerbatimChar"/>
        </w:rPr>
        <w:t xml:space="preserve">##     S2_L_SM          S3_L_SM     S1_T_SM         S2_T_SM         S3_T_SM     </w:t>
      </w:r>
      <w:r>
        <w:br/>
      </w:r>
      <w:r>
        <w:rPr>
          <w:rStyle w:val="VerbatimChar"/>
        </w:rPr>
        <w:t xml:space="preserve">##  Min.   :0.0000   Min.   :1   Min.   :14.22   Min.   :13.67   Min.   :16.26  </w:t>
      </w:r>
      <w:r>
        <w:br/>
      </w:r>
      <w:r>
        <w:rPr>
          <w:rStyle w:val="VerbatimChar"/>
        </w:rPr>
        <w:lastRenderedPageBreak/>
        <w:t xml:space="preserve">##  1st Qu.:0.0000   1st Qu.:1   1st Qu.:21.07   1st Qu.:21.03   1st Qu.:21.62  </w:t>
      </w:r>
      <w:r>
        <w:br/>
      </w:r>
      <w:r>
        <w:rPr>
          <w:rStyle w:val="VerbatimChar"/>
        </w:rPr>
        <w:t xml:space="preserve">##  Median :1.0000   Median :1   Median :22.51   Median :22.53   Median :22.98  </w:t>
      </w:r>
      <w:r>
        <w:br/>
      </w:r>
      <w:r>
        <w:rPr>
          <w:rStyle w:val="VerbatimChar"/>
        </w:rPr>
        <w:t xml:space="preserve">##  Mean   :0.5035   Mean   :1   Mean   :22.48   Mean   :22.47   Mean   :22.99  </w:t>
      </w:r>
      <w:r>
        <w:br/>
      </w:r>
      <w:r>
        <w:rPr>
          <w:rStyle w:val="VerbatimChar"/>
        </w:rPr>
        <w:t xml:space="preserve">##  3rd Qu.:1.0000   3rd Qu.:1   3rd Qu.:23.95   3rd Qu.:23.92   3rd Qu.:24.35  </w:t>
      </w:r>
      <w:r>
        <w:br/>
      </w:r>
      <w:r>
        <w:rPr>
          <w:rStyle w:val="VerbatimChar"/>
        </w:rPr>
        <w:t xml:space="preserve">##  Max.   :1.0000   Max.   :1   Max.   :29.78   Max.   :30.34   Max.   :30.45  </w:t>
      </w:r>
      <w:r>
        <w:br/>
      </w:r>
      <w:r>
        <w:rPr>
          <w:rStyle w:val="VerbatimChar"/>
        </w:rPr>
        <w:t xml:space="preserve">##      FN_SM     </w:t>
      </w:r>
      <w:r>
        <w:br/>
      </w:r>
      <w:r>
        <w:rPr>
          <w:rStyle w:val="VerbatimChar"/>
        </w:rPr>
        <w:t xml:space="preserve">##  Min.   : 987  </w:t>
      </w:r>
      <w:r>
        <w:br/>
      </w:r>
      <w:r>
        <w:rPr>
          <w:rStyle w:val="VerbatimChar"/>
        </w:rPr>
        <w:t xml:space="preserve">##  1st Qu.:1079  </w:t>
      </w:r>
      <w:r>
        <w:br/>
      </w:r>
      <w:r>
        <w:rPr>
          <w:rStyle w:val="VerbatimChar"/>
        </w:rPr>
        <w:t xml:space="preserve">##  Median :1101  </w:t>
      </w:r>
      <w:r>
        <w:br/>
      </w:r>
      <w:r>
        <w:rPr>
          <w:rStyle w:val="VerbatimChar"/>
        </w:rPr>
        <w:t xml:space="preserve">##  Mean   :1101  </w:t>
      </w:r>
      <w:r>
        <w:br/>
      </w:r>
      <w:r>
        <w:rPr>
          <w:rStyle w:val="VerbatimChar"/>
        </w:rPr>
        <w:t xml:space="preserve">##  3rd Qu.:1123  </w:t>
      </w:r>
      <w:r>
        <w:br/>
      </w:r>
      <w:r>
        <w:rPr>
          <w:rStyle w:val="VerbatimChar"/>
        </w:rPr>
        <w:t>##  Max.   :1230</w:t>
      </w:r>
    </w:p>
    <w:p w14:paraId="17D4028B" w14:textId="77777777" w:rsidR="00792497" w:rsidRDefault="00000000">
      <w:pPr>
        <w:pStyle w:val="FirstParagraph"/>
      </w:pPr>
      <w:r>
        <w:t>There are no missing values present in the data.</w:t>
      </w:r>
    </w:p>
    <w:p w14:paraId="3B723EAD" w14:textId="77777777" w:rsidR="00792497" w:rsidRDefault="00000000">
      <w:pPr>
        <w:pStyle w:val="Heading3"/>
      </w:pPr>
      <w:bookmarkStart w:id="8" w:name="X1a52f899463f8e839a1b4ec4d9439ec5f75e3d9"/>
      <w:bookmarkEnd w:id="7"/>
      <w:r>
        <w:t>c. Apply the Low Variance Filter to remove appropriate columns of data</w:t>
      </w:r>
    </w:p>
    <w:p w14:paraId="28DB44D2" w14:textId="77777777" w:rsidR="00792497" w:rsidRDefault="00000000">
      <w:pPr>
        <w:pStyle w:val="SourceCode"/>
      </w:pPr>
      <w:r>
        <w:rPr>
          <w:rStyle w:val="FunctionTok"/>
        </w:rPr>
        <w:t>stat.desc</w:t>
      </w:r>
      <w:r>
        <w:rPr>
          <w:rStyle w:val="NormalTok"/>
        </w:rPr>
        <w:t>(df)</w:t>
      </w:r>
    </w:p>
    <w:p w14:paraId="7EEBFB2F" w14:textId="77777777" w:rsidR="00792497" w:rsidRDefault="00000000">
      <w:pPr>
        <w:pStyle w:val="SourceCode"/>
      </w:pPr>
      <w:r>
        <w:rPr>
          <w:rStyle w:val="VerbatimChar"/>
        </w:rPr>
        <w:t>##                    Room_SM Ren_SM          DT_SM         TM_SM        S1_L_SM</w:t>
      </w:r>
      <w:r>
        <w:br/>
      </w:r>
      <w:r>
        <w:rPr>
          <w:rStyle w:val="VerbatimChar"/>
        </w:rPr>
        <w:t>## nbr.val        4320.000000     NA   4320.0000000  4320.0000000 4320.000000000</w:t>
      </w:r>
      <w:r>
        <w:br/>
      </w:r>
      <w:r>
        <w:rPr>
          <w:rStyle w:val="VerbatimChar"/>
        </w:rPr>
        <w:t>## nbr.null          0.000000     NA      0.0000000     0.0000000 2145.000000000</w:t>
      </w:r>
      <w:r>
        <w:br/>
      </w:r>
      <w:r>
        <w:rPr>
          <w:rStyle w:val="VerbatimChar"/>
        </w:rPr>
        <w:t>## nbr.na            0.000000     NA      0.0000000     0.0000000    0.000000000</w:t>
      </w:r>
      <w:r>
        <w:br/>
      </w:r>
      <w:r>
        <w:rPr>
          <w:rStyle w:val="VerbatimChar"/>
        </w:rPr>
        <w:t>## min             111.000000     NA      1.0000000     1.0000000    0.000000000</w:t>
      </w:r>
      <w:r>
        <w:br/>
      </w:r>
      <w:r>
        <w:rPr>
          <w:rStyle w:val="VerbatimChar"/>
        </w:rPr>
        <w:t>## max             311.000000     NA     60.0000000    24.0000000    1.000000000</w:t>
      </w:r>
      <w:r>
        <w:br/>
      </w:r>
      <w:r>
        <w:rPr>
          <w:rStyle w:val="VerbatimChar"/>
        </w:rPr>
        <w:t>## range           200.000000     NA     59.0000000    23.0000000    1.000000000</w:t>
      </w:r>
      <w:r>
        <w:br/>
      </w:r>
      <w:r>
        <w:rPr>
          <w:rStyle w:val="VerbatimChar"/>
        </w:rPr>
        <w:t>## sum          911520.000000     NA 131760.0000000 54000.0000000 2175.000000000</w:t>
      </w:r>
      <w:r>
        <w:br/>
      </w:r>
      <w:r>
        <w:rPr>
          <w:rStyle w:val="VerbatimChar"/>
        </w:rPr>
        <w:t>## median          211.000000     NA     30.5000000    12.5000000    1.000000000</w:t>
      </w:r>
      <w:r>
        <w:br/>
      </w:r>
      <w:r>
        <w:rPr>
          <w:rStyle w:val="VerbatimChar"/>
        </w:rPr>
        <w:t>## mean            211.000000     NA     30.5000000    12.5000000    0.503472222</w:t>
      </w:r>
      <w:r>
        <w:br/>
      </w:r>
      <w:r>
        <w:rPr>
          <w:rStyle w:val="VerbatimChar"/>
        </w:rPr>
        <w:t>## SE.mean           1.242404     NA      0.2635170     0.1053299    0.007607955</w:t>
      </w:r>
      <w:r>
        <w:br/>
      </w:r>
      <w:r>
        <w:rPr>
          <w:rStyle w:val="VerbatimChar"/>
        </w:rPr>
        <w:t>## CI.mean.0.95      2.435749     NA      0.5166287     0.2065007    0.014915498</w:t>
      </w:r>
      <w:r>
        <w:br/>
      </w:r>
      <w:r>
        <w:rPr>
          <w:rStyle w:val="VerbatimChar"/>
        </w:rPr>
        <w:t>## var            6668.210234     NA    299.9861079    47.9277611    0.250045825</w:t>
      </w:r>
      <w:r>
        <w:br/>
      </w:r>
      <w:r>
        <w:rPr>
          <w:rStyle w:val="VerbatimChar"/>
        </w:rPr>
        <w:t xml:space="preserve">## std.dev          81.659110     NA     17.3201070     6.9229879    </w:t>
      </w:r>
      <w:r>
        <w:rPr>
          <w:rStyle w:val="VerbatimChar"/>
        </w:rPr>
        <w:lastRenderedPageBreak/>
        <w:t>0.500045823</w:t>
      </w:r>
      <w:r>
        <w:br/>
      </w:r>
      <w:r>
        <w:rPr>
          <w:rStyle w:val="VerbatimChar"/>
        </w:rPr>
        <w:t>## coef.var          0.387010     NA      0.5678724     0.5538390    0.993194461</w:t>
      </w:r>
      <w:r>
        <w:br/>
      </w:r>
      <w:r>
        <w:rPr>
          <w:rStyle w:val="VerbatimChar"/>
        </w:rPr>
        <w:t>##                     S2_L_SM S3_L_SM        S1_T_SM        S2_T_SM</w:t>
      </w:r>
      <w:r>
        <w:br/>
      </w:r>
      <w:r>
        <w:rPr>
          <w:rStyle w:val="VerbatimChar"/>
        </w:rPr>
        <w:t>## nbr.val      4320.000000000    4320  4320.00000000  4320.00000000</w:t>
      </w:r>
      <w:r>
        <w:br/>
      </w:r>
      <w:r>
        <w:rPr>
          <w:rStyle w:val="VerbatimChar"/>
        </w:rPr>
        <w:t>## nbr.null     2145.000000000       0     0.00000000     0.00000000</w:t>
      </w:r>
      <w:r>
        <w:br/>
      </w:r>
      <w:r>
        <w:rPr>
          <w:rStyle w:val="VerbatimChar"/>
        </w:rPr>
        <w:t>## nbr.na          0.000000000       0     0.00000000     0.00000000</w:t>
      </w:r>
      <w:r>
        <w:br/>
      </w:r>
      <w:r>
        <w:rPr>
          <w:rStyle w:val="VerbatimChar"/>
        </w:rPr>
        <w:t>## min             0.000000000       1    14.21900000    13.67300000</w:t>
      </w:r>
      <w:r>
        <w:br/>
      </w:r>
      <w:r>
        <w:rPr>
          <w:rStyle w:val="VerbatimChar"/>
        </w:rPr>
        <w:t>## max             1.000000000       1    29.77900000    30.34500000</w:t>
      </w:r>
      <w:r>
        <w:br/>
      </w:r>
      <w:r>
        <w:rPr>
          <w:rStyle w:val="VerbatimChar"/>
        </w:rPr>
        <w:t>## range           1.000000000       0    15.56000000    16.67200000</w:t>
      </w:r>
      <w:r>
        <w:br/>
      </w:r>
      <w:r>
        <w:rPr>
          <w:rStyle w:val="VerbatimChar"/>
        </w:rPr>
        <w:t>## sum          2175.000000000    4320 97104.41000000 97062.69100000</w:t>
      </w:r>
      <w:r>
        <w:br/>
      </w:r>
      <w:r>
        <w:rPr>
          <w:rStyle w:val="VerbatimChar"/>
        </w:rPr>
        <w:t>## median          1.000000000       1    22.51450000    22.52700000</w:t>
      </w:r>
      <w:r>
        <w:br/>
      </w:r>
      <w:r>
        <w:rPr>
          <w:rStyle w:val="VerbatimChar"/>
        </w:rPr>
        <w:t>## mean            0.503472222       1    22.47787269    22.46821551</w:t>
      </w:r>
      <w:r>
        <w:br/>
      </w:r>
      <w:r>
        <w:rPr>
          <w:rStyle w:val="VerbatimChar"/>
        </w:rPr>
        <w:t>## SE.mean         0.007607955       0     0.03202347     0.03243521</w:t>
      </w:r>
      <w:r>
        <w:br/>
      </w:r>
      <w:r>
        <w:rPr>
          <w:rStyle w:val="VerbatimChar"/>
        </w:rPr>
        <w:t>## CI.mean.0.95    0.014915498       0     0.06278243     0.06358967</w:t>
      </w:r>
      <w:r>
        <w:br/>
      </w:r>
      <w:r>
        <w:rPr>
          <w:rStyle w:val="VerbatimChar"/>
        </w:rPr>
        <w:t>## var             0.250045825       0     4.43017031     4.54482580</w:t>
      </w:r>
      <w:r>
        <w:br/>
      </w:r>
      <w:r>
        <w:rPr>
          <w:rStyle w:val="VerbatimChar"/>
        </w:rPr>
        <w:t>## std.dev         0.500045823       0     2.10479698     2.13185970</w:t>
      </w:r>
      <w:r>
        <w:br/>
      </w:r>
      <w:r>
        <w:rPr>
          <w:rStyle w:val="VerbatimChar"/>
        </w:rPr>
        <w:t>## coef.var        0.993194461       0     0.09363862     0.09488336</w:t>
      </w:r>
      <w:r>
        <w:br/>
      </w:r>
      <w:r>
        <w:rPr>
          <w:rStyle w:val="VerbatimChar"/>
        </w:rPr>
        <w:t>##                     S3_T_SM            FN_SM</w:t>
      </w:r>
      <w:r>
        <w:br/>
      </w:r>
      <w:r>
        <w:rPr>
          <w:rStyle w:val="VerbatimChar"/>
        </w:rPr>
        <w:t>## nbr.val       4320.00000000    4320.00000000</w:t>
      </w:r>
      <w:r>
        <w:br/>
      </w:r>
      <w:r>
        <w:rPr>
          <w:rStyle w:val="VerbatimChar"/>
        </w:rPr>
        <w:t>## nbr.null         0.00000000       0.00000000</w:t>
      </w:r>
      <w:r>
        <w:br/>
      </w:r>
      <w:r>
        <w:rPr>
          <w:rStyle w:val="VerbatimChar"/>
        </w:rPr>
        <w:t>## nbr.na           0.00000000       0.00000000</w:t>
      </w:r>
      <w:r>
        <w:br/>
      </w:r>
      <w:r>
        <w:rPr>
          <w:rStyle w:val="VerbatimChar"/>
        </w:rPr>
        <w:t>## min             16.25800000     987.00000000</w:t>
      </w:r>
      <w:r>
        <w:br/>
      </w:r>
      <w:r>
        <w:rPr>
          <w:rStyle w:val="VerbatimChar"/>
        </w:rPr>
        <w:t>## max             30.45000000    1230.00000000</w:t>
      </w:r>
      <w:r>
        <w:br/>
      </w:r>
      <w:r>
        <w:rPr>
          <w:rStyle w:val="VerbatimChar"/>
        </w:rPr>
        <w:t>## range           14.19200000     243.00000000</w:t>
      </w:r>
      <w:r>
        <w:br/>
      </w:r>
      <w:r>
        <w:rPr>
          <w:rStyle w:val="VerbatimChar"/>
        </w:rPr>
        <w:t>## sum          99328.97100000 4757839.00000000</w:t>
      </w:r>
      <w:r>
        <w:br/>
      </w:r>
      <w:r>
        <w:rPr>
          <w:rStyle w:val="VerbatimChar"/>
        </w:rPr>
        <w:t>## median          22.98250000    1101.00000000</w:t>
      </w:r>
      <w:r>
        <w:br/>
      </w:r>
      <w:r>
        <w:rPr>
          <w:rStyle w:val="VerbatimChar"/>
        </w:rPr>
        <w:t>## mean            22.99281736    1101.35162037</w:t>
      </w:r>
      <w:r>
        <w:br/>
      </w:r>
      <w:r>
        <w:rPr>
          <w:rStyle w:val="VerbatimChar"/>
        </w:rPr>
        <w:t>## SE.mean          0.03033041       0.50795770</w:t>
      </w:r>
      <w:r>
        <w:br/>
      </w:r>
      <w:r>
        <w:rPr>
          <w:rStyle w:val="VerbatimChar"/>
        </w:rPr>
        <w:t>## CI.mean.0.95     0.05946318       0.99585787</w:t>
      </w:r>
      <w:r>
        <w:br/>
      </w:r>
      <w:r>
        <w:rPr>
          <w:rStyle w:val="VerbatimChar"/>
        </w:rPr>
        <w:t>## var              3.97411451    1114.65081932</w:t>
      </w:r>
      <w:r>
        <w:br/>
      </w:r>
      <w:r>
        <w:rPr>
          <w:rStyle w:val="VerbatimChar"/>
        </w:rPr>
        <w:t>## std.dev          1.99351812      33.38638674</w:t>
      </w:r>
      <w:r>
        <w:br/>
      </w:r>
      <w:r>
        <w:rPr>
          <w:rStyle w:val="VerbatimChar"/>
        </w:rPr>
        <w:t>## coef.var         0.08670178       0.03031401</w:t>
      </w:r>
    </w:p>
    <w:p w14:paraId="3E10448B" w14:textId="77777777" w:rsidR="0079249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)</w:t>
      </w:r>
    </w:p>
    <w:p w14:paraId="112255C0" w14:textId="77777777" w:rsidR="00792497" w:rsidRDefault="00000000">
      <w:pPr>
        <w:pStyle w:val="SourceCode"/>
      </w:pPr>
      <w:r>
        <w:rPr>
          <w:rStyle w:val="VerbatimChar"/>
        </w:rPr>
        <w:t xml:space="preserve">##     Room_SM    Ren_SM         DT_SM           TM_SM          S1_L_SM      </w:t>
      </w:r>
      <w:r>
        <w:br/>
      </w:r>
      <w:r>
        <w:rPr>
          <w:rStyle w:val="VerbatimChar"/>
        </w:rPr>
        <w:t xml:space="preserve">##  Min.   :111   New:2880   Min.   : 1.00   Min.   : 1.00   Min.   :0.0000  </w:t>
      </w:r>
      <w:r>
        <w:br/>
      </w:r>
      <w:r>
        <w:rPr>
          <w:rStyle w:val="VerbatimChar"/>
        </w:rPr>
        <w:t xml:space="preserve">##  1st Qu.:111   Old:1440   1st Qu.:15.75   1st Qu.: 6.75   1st Qu.:0.0000  </w:t>
      </w:r>
      <w:r>
        <w:br/>
      </w:r>
      <w:r>
        <w:rPr>
          <w:rStyle w:val="VerbatimChar"/>
        </w:rPr>
        <w:t xml:space="preserve">##  Median :211              Median :30.50   Median :12.50   Median :1.0000  </w:t>
      </w:r>
      <w:r>
        <w:br/>
      </w:r>
      <w:r>
        <w:rPr>
          <w:rStyle w:val="VerbatimChar"/>
        </w:rPr>
        <w:t xml:space="preserve">##  Mean   :211              Mean   :30.50   Mean   :12.50   Mean   :0.5035  </w:t>
      </w:r>
      <w:r>
        <w:br/>
      </w:r>
      <w:r>
        <w:rPr>
          <w:rStyle w:val="VerbatimChar"/>
        </w:rPr>
        <w:t xml:space="preserve">##  3rd Qu.:311              3rd Qu.:45.25   3rd Qu.:18.25   3rd Qu.:1.0000  </w:t>
      </w:r>
      <w:r>
        <w:br/>
      </w:r>
      <w:r>
        <w:rPr>
          <w:rStyle w:val="VerbatimChar"/>
        </w:rPr>
        <w:t xml:space="preserve">##  Max.   :311              Max.   :60.00   Max.   :24.00   Max.   :1.0000  </w:t>
      </w:r>
      <w:r>
        <w:br/>
      </w:r>
      <w:r>
        <w:rPr>
          <w:rStyle w:val="VerbatimChar"/>
        </w:rPr>
        <w:t xml:space="preserve">##     S2_L_SM          S3_L_SM     S1_T_SM         S2_T_SM         S3_T_SM     </w:t>
      </w:r>
      <w:r>
        <w:br/>
      </w:r>
      <w:r>
        <w:rPr>
          <w:rStyle w:val="VerbatimChar"/>
        </w:rPr>
        <w:t xml:space="preserve">##  Min.   :0.0000   Min.   :1   Min.   :14.22   Min.   :13.67   Min.   :16.26  </w:t>
      </w:r>
      <w:r>
        <w:br/>
      </w:r>
      <w:r>
        <w:rPr>
          <w:rStyle w:val="VerbatimChar"/>
        </w:rPr>
        <w:t xml:space="preserve">##  1st Qu.:0.0000   1st Qu.:1   1st Qu.:21.07   1st Qu.:21.03   1st Qu.:21.62  </w:t>
      </w:r>
      <w:r>
        <w:br/>
      </w:r>
      <w:r>
        <w:rPr>
          <w:rStyle w:val="VerbatimChar"/>
        </w:rPr>
        <w:t xml:space="preserve">##  Median :1.0000   Median :1   Median :22.51   Median :22.53   Median :22.98  </w:t>
      </w:r>
      <w:r>
        <w:br/>
      </w:r>
      <w:r>
        <w:rPr>
          <w:rStyle w:val="VerbatimChar"/>
        </w:rPr>
        <w:lastRenderedPageBreak/>
        <w:t xml:space="preserve">##  Mean   :0.5035   Mean   :1   Mean   :22.48   Mean   :22.47   Mean   :22.99  </w:t>
      </w:r>
      <w:r>
        <w:br/>
      </w:r>
      <w:r>
        <w:rPr>
          <w:rStyle w:val="VerbatimChar"/>
        </w:rPr>
        <w:t xml:space="preserve">##  3rd Qu.:1.0000   3rd Qu.:1   3rd Qu.:23.95   3rd Qu.:23.92   3rd Qu.:24.35  </w:t>
      </w:r>
      <w:r>
        <w:br/>
      </w:r>
      <w:r>
        <w:rPr>
          <w:rStyle w:val="VerbatimChar"/>
        </w:rPr>
        <w:t xml:space="preserve">##  Max.   :1.0000   Max.   :1   Max.   :29.78   Max.   :30.34   Max.   :30.45  </w:t>
      </w:r>
      <w:r>
        <w:br/>
      </w:r>
      <w:r>
        <w:rPr>
          <w:rStyle w:val="VerbatimChar"/>
        </w:rPr>
        <w:t xml:space="preserve">##      FN_SM     </w:t>
      </w:r>
      <w:r>
        <w:br/>
      </w:r>
      <w:r>
        <w:rPr>
          <w:rStyle w:val="VerbatimChar"/>
        </w:rPr>
        <w:t xml:space="preserve">##  Min.   : 987  </w:t>
      </w:r>
      <w:r>
        <w:br/>
      </w:r>
      <w:r>
        <w:rPr>
          <w:rStyle w:val="VerbatimChar"/>
        </w:rPr>
        <w:t xml:space="preserve">##  1st Qu.:1079  </w:t>
      </w:r>
      <w:r>
        <w:br/>
      </w:r>
      <w:r>
        <w:rPr>
          <w:rStyle w:val="VerbatimChar"/>
        </w:rPr>
        <w:t xml:space="preserve">##  Median :1101  </w:t>
      </w:r>
      <w:r>
        <w:br/>
      </w:r>
      <w:r>
        <w:rPr>
          <w:rStyle w:val="VerbatimChar"/>
        </w:rPr>
        <w:t xml:space="preserve">##  Mean   :1101  </w:t>
      </w:r>
      <w:r>
        <w:br/>
      </w:r>
      <w:r>
        <w:rPr>
          <w:rStyle w:val="VerbatimChar"/>
        </w:rPr>
        <w:t xml:space="preserve">##  3rd Qu.:1123  </w:t>
      </w:r>
      <w:r>
        <w:br/>
      </w:r>
      <w:r>
        <w:rPr>
          <w:rStyle w:val="VerbatimChar"/>
        </w:rPr>
        <w:t>##  Max.   :1230</w:t>
      </w:r>
    </w:p>
    <w:p w14:paraId="6D4064A3" w14:textId="77777777" w:rsidR="00792497" w:rsidRDefault="00000000">
      <w:pPr>
        <w:pStyle w:val="FirstParagraph"/>
      </w:pPr>
      <w:r>
        <w:t>All the columns consists of valuable information so there is no need to drop any columns.</w:t>
      </w:r>
    </w:p>
    <w:p w14:paraId="5A61C2C4" w14:textId="77777777" w:rsidR="00792497" w:rsidRDefault="00000000">
      <w:pPr>
        <w:pStyle w:val="Heading3"/>
      </w:pPr>
      <w:bookmarkStart w:id="9" w:name="X94bbc3575f259b3ae0bf41acf47a3d42396e72b"/>
      <w:bookmarkEnd w:id="8"/>
      <w:r>
        <w:t>d. Apply the High Correlation Filter to remove appropriate columns of data.</w:t>
      </w:r>
    </w:p>
    <w:p w14:paraId="7379B54A" w14:textId="77777777" w:rsidR="00792497" w:rsidRDefault="00000000">
      <w:pPr>
        <w:pStyle w:val="SourceCode"/>
      </w:pPr>
      <w:r>
        <w:rPr>
          <w:rStyle w:val="NormalTok"/>
        </w:rPr>
        <w:t xml:space="preserve">numeric_cols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cor</w:t>
      </w:r>
      <w:r>
        <w:rPr>
          <w:rStyle w:val="NormalTok"/>
        </w:rPr>
        <w:t>(numeric_cols,</w:t>
      </w:r>
      <w:r>
        <w:rPr>
          <w:rStyle w:val="AttributeTok"/>
        </w:rPr>
        <w:t>method=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1F2CBACA" w14:textId="77777777" w:rsidR="00792497" w:rsidRDefault="00000000">
      <w:pPr>
        <w:pStyle w:val="SourceCode"/>
      </w:pPr>
      <w:r>
        <w:rPr>
          <w:rStyle w:val="VerbatimChar"/>
        </w:rPr>
        <w:t>## Warning in cor(numeric_cols, method = "spearman"): the standard deviation is</w:t>
      </w:r>
      <w:r>
        <w:br/>
      </w:r>
      <w:r>
        <w:rPr>
          <w:rStyle w:val="VerbatimChar"/>
        </w:rPr>
        <w:t>## zero</w:t>
      </w:r>
    </w:p>
    <w:p w14:paraId="1206A83C" w14:textId="77777777" w:rsidR="00792497" w:rsidRDefault="00000000">
      <w:pPr>
        <w:pStyle w:val="SourceCode"/>
      </w:pPr>
      <w:r>
        <w:rPr>
          <w:rStyle w:val="VerbatimChar"/>
        </w:rPr>
        <w:t>##                DT_SM        TM_SM      S1_L_SM      S2_L_SM S3_L_SM</w:t>
      </w:r>
      <w:r>
        <w:br/>
      </w:r>
      <w:r>
        <w:rPr>
          <w:rStyle w:val="VerbatimChar"/>
        </w:rPr>
        <w:t>## DT_SM    1.000000000  0.000000000 -0.012257327 -0.012257327      NA</w:t>
      </w:r>
      <w:r>
        <w:br/>
      </w:r>
      <w:r>
        <w:rPr>
          <w:rStyle w:val="VerbatimChar"/>
        </w:rPr>
        <w:t>## TM_SM    0.000000000  1.000000000  0.016754102  0.016754102      NA</w:t>
      </w:r>
      <w:r>
        <w:br/>
      </w:r>
      <w:r>
        <w:rPr>
          <w:rStyle w:val="VerbatimChar"/>
        </w:rPr>
        <w:t>## S1_L_SM -0.012257327  0.016754102  1.000000000  1.000000000      NA</w:t>
      </w:r>
      <w:r>
        <w:br/>
      </w:r>
      <w:r>
        <w:rPr>
          <w:rStyle w:val="VerbatimChar"/>
        </w:rPr>
        <w:t>## S2_L_SM -0.012257327  0.016754102  1.000000000  1.000000000      NA</w:t>
      </w:r>
      <w:r>
        <w:br/>
      </w:r>
      <w:r>
        <w:rPr>
          <w:rStyle w:val="VerbatimChar"/>
        </w:rPr>
        <w:t>## S3_L_SM           NA           NA           NA           NA       1</w:t>
      </w:r>
      <w:r>
        <w:br/>
      </w:r>
      <w:r>
        <w:rPr>
          <w:rStyle w:val="VerbatimChar"/>
        </w:rPr>
        <w:t>## S1_T_SM  0.011243713 -0.005405957  0.004716144  0.004716144      NA</w:t>
      </w:r>
      <w:r>
        <w:br/>
      </w:r>
      <w:r>
        <w:rPr>
          <w:rStyle w:val="VerbatimChar"/>
        </w:rPr>
        <w:t>## S2_T_SM  0.005996509  0.000727548 -0.007598881 -0.007598881      NA</w:t>
      </w:r>
      <w:r>
        <w:br/>
      </w:r>
      <w:r>
        <w:rPr>
          <w:rStyle w:val="VerbatimChar"/>
        </w:rPr>
        <w:t>## S3_T_SM  0.006933454 -0.002157974  0.020696867  0.020696867      NA</w:t>
      </w:r>
      <w:r>
        <w:br/>
      </w:r>
      <w:r>
        <w:rPr>
          <w:rStyle w:val="VerbatimChar"/>
        </w:rPr>
        <w:t>## FN_SM   -0.011117654  0.012908367 -0.023355684 -0.023355684      NA</w:t>
      </w:r>
      <w:r>
        <w:br/>
      </w:r>
      <w:r>
        <w:rPr>
          <w:rStyle w:val="VerbatimChar"/>
        </w:rPr>
        <w:t>##              S1_T_SM       S2_T_SM       S3_T_SM        FN_SM</w:t>
      </w:r>
      <w:r>
        <w:br/>
      </w:r>
      <w:r>
        <w:rPr>
          <w:rStyle w:val="VerbatimChar"/>
        </w:rPr>
        <w:t>## DT_SM    0.011243713  0.0059965092  0.0069334536 -0.011117654</w:t>
      </w:r>
      <w:r>
        <w:br/>
      </w:r>
      <w:r>
        <w:rPr>
          <w:rStyle w:val="VerbatimChar"/>
        </w:rPr>
        <w:t>## TM_SM   -0.005405957  0.0007275480 -0.0021579742  0.012908367</w:t>
      </w:r>
      <w:r>
        <w:br/>
      </w:r>
      <w:r>
        <w:rPr>
          <w:rStyle w:val="VerbatimChar"/>
        </w:rPr>
        <w:t>## S1_L_SM  0.004716144 -0.0075988811  0.0206968671 -0.023355684</w:t>
      </w:r>
      <w:r>
        <w:br/>
      </w:r>
      <w:r>
        <w:rPr>
          <w:rStyle w:val="VerbatimChar"/>
        </w:rPr>
        <w:t>## S2_L_SM  0.004716144 -0.0075988811  0.0206968671 -0.023355684</w:t>
      </w:r>
      <w:r>
        <w:br/>
      </w:r>
      <w:r>
        <w:rPr>
          <w:rStyle w:val="VerbatimChar"/>
        </w:rPr>
        <w:t>## S3_L_SM           NA            NA            NA           NA</w:t>
      </w:r>
      <w:r>
        <w:br/>
      </w:r>
      <w:r>
        <w:rPr>
          <w:rStyle w:val="VerbatimChar"/>
        </w:rPr>
        <w:t>## S1_T_SM  1.000000000  0.1033000621 -0.0130664380  0.012990484</w:t>
      </w:r>
      <w:r>
        <w:br/>
      </w:r>
      <w:r>
        <w:rPr>
          <w:rStyle w:val="VerbatimChar"/>
        </w:rPr>
        <w:t>## S2_T_SM  0.103300062  1.0000000000  0.0002544604  0.003486114</w:t>
      </w:r>
      <w:r>
        <w:br/>
      </w:r>
      <w:r>
        <w:rPr>
          <w:rStyle w:val="VerbatimChar"/>
        </w:rPr>
        <w:t>## S3_T_SM -0.013066438  0.0002544604  1.0000000000  0.001813274</w:t>
      </w:r>
      <w:r>
        <w:br/>
      </w:r>
      <w:r>
        <w:rPr>
          <w:rStyle w:val="VerbatimChar"/>
        </w:rPr>
        <w:t>## FN_SM    0.012990484  0.0034861137  0.0018132745  1.000000000</w:t>
      </w:r>
    </w:p>
    <w:p w14:paraId="2470B8E6" w14:textId="77777777" w:rsidR="00792497" w:rsidRDefault="00000000">
      <w:pPr>
        <w:pStyle w:val="FirstParagraph"/>
      </w:pPr>
      <w:r>
        <w:t>From the data above it’s clear that the values for light in Sensor 1 and Sensor 2 are highly correlated, so we will be removing one of them.</w:t>
      </w:r>
    </w:p>
    <w:p w14:paraId="137224C0" w14:textId="77777777" w:rsidR="00792497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1CF8A162" w14:textId="77777777" w:rsidR="00792497" w:rsidRDefault="00000000">
      <w:pPr>
        <w:pStyle w:val="SourceCode"/>
      </w:pPr>
      <w:r>
        <w:rPr>
          <w:rStyle w:val="VerbatimChar"/>
        </w:rPr>
        <w:lastRenderedPageBreak/>
        <w:t>##   Room_SM Ren_SM DT_SM TM_SM S1_L_SM S3_L_SM S1_T_SM S2_T_SM S3_T_SM FN_SM</w:t>
      </w:r>
      <w:r>
        <w:br/>
      </w:r>
      <w:r>
        <w:rPr>
          <w:rStyle w:val="VerbatimChar"/>
        </w:rPr>
        <w:t>## 1     111    New    47    21       1       1  24.479  21.651  22.227  1106</w:t>
      </w:r>
      <w:r>
        <w:br/>
      </w:r>
      <w:r>
        <w:rPr>
          <w:rStyle w:val="VerbatimChar"/>
        </w:rPr>
        <w:t>## 2     111    New     3     2       1       1  23.771  24.167  22.104  1146</w:t>
      </w:r>
      <w:r>
        <w:br/>
      </w:r>
      <w:r>
        <w:rPr>
          <w:rStyle w:val="VerbatimChar"/>
        </w:rPr>
        <w:t>## 3     311    Old    27    10       1       1  24.760  21.143  22.881  1109</w:t>
      </w:r>
      <w:r>
        <w:br/>
      </w:r>
      <w:r>
        <w:rPr>
          <w:rStyle w:val="VerbatimChar"/>
        </w:rPr>
        <w:t>## 4     211    New     5    22       1       1  22.130  23.925  19.353  1111</w:t>
      </w:r>
      <w:r>
        <w:br/>
      </w:r>
      <w:r>
        <w:rPr>
          <w:rStyle w:val="VerbatimChar"/>
        </w:rPr>
        <w:t>## 5     311    Old    28    18       1       1  24.425  24.832  24.287  1120</w:t>
      </w:r>
      <w:r>
        <w:br/>
      </w:r>
      <w:r>
        <w:rPr>
          <w:rStyle w:val="VerbatimChar"/>
        </w:rPr>
        <w:t>## 6     211    New     9    18       1       1  22.158  20.393  26.612  1078</w:t>
      </w:r>
    </w:p>
    <w:p w14:paraId="0953F8F5" w14:textId="77777777" w:rsidR="00792497" w:rsidRDefault="00000000">
      <w:pPr>
        <w:pStyle w:val="Heading3"/>
      </w:pPr>
      <w:bookmarkStart w:id="10" w:name="Xb911a8bde7686256e92beda09d8b23184f11c16"/>
      <w:bookmarkEnd w:id="9"/>
      <w:r>
        <w:t>e. Based on our discussions in class, what are some specific benefits of reducing the dimensionality of this particular dataset?</w:t>
      </w:r>
    </w:p>
    <w:p w14:paraId="75828600" w14:textId="77777777" w:rsidR="00792497" w:rsidRDefault="00000000">
      <w:pPr>
        <w:pStyle w:val="FirstParagraph"/>
      </w:pPr>
      <w:r>
        <w:t>In the current data set I had removed 2 variables out of 12 making the entire memory usgage 16.66% less and hence reducing the response time by the 16.66% and bringing improvement in the computational efficiency.</w:t>
      </w:r>
    </w:p>
    <w:p w14:paraId="2B5B9447" w14:textId="77777777" w:rsidR="00792497" w:rsidRDefault="00000000">
      <w:pPr>
        <w:pStyle w:val="Heading1"/>
      </w:pPr>
      <w:bookmarkStart w:id="11" w:name="organizing-data"/>
      <w:bookmarkEnd w:id="0"/>
      <w:bookmarkEnd w:id="5"/>
      <w:bookmarkEnd w:id="10"/>
      <w:r>
        <w:t>Organizing Data</w:t>
      </w:r>
    </w:p>
    <w:p w14:paraId="73543F62" w14:textId="77777777" w:rsidR="00792497" w:rsidRDefault="00000000">
      <w:pPr>
        <w:pStyle w:val="Heading2"/>
      </w:pPr>
      <w:bookmarkStart w:id="12" w:name="scatter-plots"/>
      <w:r>
        <w:t>1. Scatter Plots</w:t>
      </w:r>
    </w:p>
    <w:p w14:paraId="02107968" w14:textId="77777777" w:rsidR="00792497" w:rsidRDefault="00000000">
      <w:pPr>
        <w:pStyle w:val="Heading3"/>
      </w:pPr>
      <w:bookmarkStart w:id="13" w:name="X9bf53aec7d88034690c361d7425dc4eec71bdef"/>
      <w:r>
        <w:t>a. Create a histogram for Temperature from Sensor 1.</w:t>
      </w:r>
    </w:p>
    <w:p w14:paraId="4D0E4659" w14:textId="77777777" w:rsidR="00792497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1_T_SM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Temperature Sensor 1 (°C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Histogram of Temperature Sensor 1"</w:t>
      </w:r>
      <w:r>
        <w:rPr>
          <w:rStyle w:val="NormalTok"/>
        </w:rPr>
        <w:t>)</w:t>
      </w:r>
    </w:p>
    <w:p w14:paraId="37ADADAF" w14:textId="77777777" w:rsidR="007924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F3161D" wp14:editId="78A41ED6">
            <wp:extent cx="4620126" cy="4620126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Figs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ECEBE4" w14:textId="77777777" w:rsidR="00792497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FN_SM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DecValTok"/>
        </w:rPr>
        <w:t>3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Fan Spe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Histogram of Fan Speed"</w:t>
      </w:r>
      <w:r>
        <w:rPr>
          <w:rStyle w:val="NormalTok"/>
        </w:rPr>
        <w:t>)</w:t>
      </w:r>
    </w:p>
    <w:p w14:paraId="48225116" w14:textId="77777777" w:rsidR="007924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4002CF" wp14:editId="71B89DD5">
            <wp:extent cx="4620126" cy="4620126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Figs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D88DD" w14:textId="77777777" w:rsidR="0079249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N_SM </w:t>
      </w:r>
      <w:r>
        <w:rPr>
          <w:rStyle w:val="SpecialCharTok"/>
        </w:rPr>
        <w:t>~</w:t>
      </w:r>
      <w:r>
        <w:rPr>
          <w:rStyle w:val="NormalTok"/>
        </w:rPr>
        <w:t xml:space="preserve"> S1_T_SM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emperature Sensor 1 vs Fan Spe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emperature Sensor 1 (°C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an Spe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horizontal line at the mean fan speed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FN_SM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C87840" w14:textId="77777777" w:rsidR="007924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8BDE07" wp14:editId="5AD190E0">
            <wp:extent cx="4620126" cy="4620126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Figs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d. What conclusions, if any, can you draw from the chart? The data from the scatter plot shows to be densely populated in the center between 20 - 25 C and fan speed of 1050 - 1150</w:t>
      </w:r>
    </w:p>
    <w:p w14:paraId="14BA13A8" w14:textId="77777777" w:rsidR="00792497" w:rsidRDefault="00000000">
      <w:pPr>
        <w:pStyle w:val="BodyText"/>
      </w:pPr>
      <w:r>
        <w:t>It shows No Linear Relationship between the Temperature and the Fan Speeds as there are many points which shows the opposite. Low fan speed and yet a high temperature or vice verca</w:t>
      </w:r>
    </w:p>
    <w:p w14:paraId="4190D6CB" w14:textId="77777777" w:rsidR="0079249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earson Correlation"</w:t>
      </w:r>
      <w:r>
        <w:rPr>
          <w:rStyle w:val="NormalTok"/>
        </w:rPr>
        <w:t>)</w:t>
      </w:r>
    </w:p>
    <w:p w14:paraId="6C8CFD83" w14:textId="77777777" w:rsidR="00792497" w:rsidRDefault="00000000">
      <w:pPr>
        <w:pStyle w:val="SourceCode"/>
      </w:pPr>
      <w:r>
        <w:rPr>
          <w:rStyle w:val="VerbatimChar"/>
        </w:rPr>
        <w:t>## [1] "Pearson Correlation"</w:t>
      </w:r>
    </w:p>
    <w:p w14:paraId="77E68DA3" w14:textId="77777777" w:rsidR="00792497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FN_SM, df</w:t>
      </w:r>
      <w:r>
        <w:rPr>
          <w:rStyle w:val="SpecialCharTok"/>
        </w:rPr>
        <w:t>$</w:t>
      </w:r>
      <w:r>
        <w:rPr>
          <w:rStyle w:val="NormalTok"/>
        </w:rPr>
        <w:t>S1_T_SM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2D49A94" w14:textId="77777777" w:rsidR="00792497" w:rsidRDefault="00000000">
      <w:pPr>
        <w:pStyle w:val="SourceCode"/>
      </w:pPr>
      <w:r>
        <w:rPr>
          <w:rStyle w:val="VerbatimChar"/>
        </w:rPr>
        <w:t>## [1] 0.017</w:t>
      </w:r>
    </w:p>
    <w:p w14:paraId="113AFD0E" w14:textId="77777777" w:rsidR="00792497" w:rsidRDefault="00000000">
      <w:pPr>
        <w:pStyle w:val="FirstParagraph"/>
      </w:pPr>
      <w:r>
        <w:t>I went with Pearson Method as it measures the linear relationship between two continuous variables</w:t>
      </w:r>
    </w:p>
    <w:p w14:paraId="1F0ABB09" w14:textId="77777777" w:rsidR="00792497" w:rsidRDefault="00000000">
      <w:pPr>
        <w:pStyle w:val="BodyText"/>
      </w:pPr>
      <w:r>
        <w:t>Since r is close to 0, then there is no linear relationship between the variables.</w:t>
      </w:r>
    </w:p>
    <w:p w14:paraId="79B5FD8A" w14:textId="77777777" w:rsidR="00792497" w:rsidRDefault="00000000">
      <w:pPr>
        <w:pStyle w:val="BodyText"/>
      </w:pPr>
      <w:r>
        <w:t xml:space="preserve">REFERENCE: </w:t>
      </w:r>
      <w:hyperlink r:id="rId28">
        <w:r>
          <w:rPr>
            <w:rStyle w:val="Hyperlink"/>
          </w:rPr>
          <w:t>https://datascientest.com/en/pearson-and-spearman-correlations-a-guide-to-understanding-and-applying-correlation-methods</w:t>
        </w:r>
      </w:hyperlink>
    </w:p>
    <w:p w14:paraId="55CC9CF4" w14:textId="77777777" w:rsidR="00792497" w:rsidRDefault="00000000">
      <w:pPr>
        <w:pStyle w:val="Heading1"/>
      </w:pPr>
      <w:bookmarkStart w:id="14" w:name="inference"/>
      <w:bookmarkEnd w:id="11"/>
      <w:bookmarkEnd w:id="12"/>
      <w:bookmarkEnd w:id="13"/>
      <w:r>
        <w:lastRenderedPageBreak/>
        <w:t>3. INFERENCE</w:t>
      </w:r>
    </w:p>
    <w:p w14:paraId="25AE265E" w14:textId="77777777" w:rsidR="00792497" w:rsidRDefault="00000000">
      <w:pPr>
        <w:pStyle w:val="Heading2"/>
      </w:pPr>
      <w:bookmarkStart w:id="15" w:name="normality"/>
      <w:r>
        <w:t>1. Normality</w:t>
      </w:r>
    </w:p>
    <w:p w14:paraId="2502A2F1" w14:textId="77777777" w:rsidR="00792497" w:rsidRDefault="00000000">
      <w:pPr>
        <w:pStyle w:val="Heading3"/>
      </w:pPr>
      <w:bookmarkStart w:id="16" w:name="X4916ca1a13b2e32aac6d25c833b769667a81430"/>
      <w:r>
        <w:t>a. Create a QQ Normal plot of for Fan Speed.</w:t>
      </w:r>
    </w:p>
    <w:p w14:paraId="7131B344" w14:textId="77777777" w:rsidR="00792497" w:rsidRDefault="00000000">
      <w:pPr>
        <w:pStyle w:val="SourceCode"/>
      </w:pPr>
      <w:r>
        <w:rPr>
          <w:rStyle w:val="CommentTok"/>
        </w:rPr>
        <w:t># QQ plot for Fan Speed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FN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lot of Fan Spe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FN)</w:t>
      </w:r>
    </w:p>
    <w:p w14:paraId="1AB72EFE" w14:textId="77777777" w:rsidR="00792497" w:rsidRDefault="00000000">
      <w:pPr>
        <w:pStyle w:val="FirstParagraph"/>
      </w:pPr>
      <w:r>
        <w:rPr>
          <w:noProof/>
        </w:rPr>
        <w:drawing>
          <wp:inline distT="0" distB="0" distL="0" distR="0" wp14:anchorId="34AFD584" wp14:editId="589EF142">
            <wp:extent cx="4620126" cy="4620126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Figs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b.Conduct a statistical test for normality on Fan Speed.</w:t>
      </w:r>
    </w:p>
    <w:p w14:paraId="00928059" w14:textId="77777777" w:rsidR="00792497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FN_SM)</w:t>
      </w:r>
    </w:p>
    <w:p w14:paraId="0F52810B" w14:textId="77777777" w:rsidR="007924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FN_SM</w:t>
      </w:r>
      <w:r>
        <w:br/>
      </w:r>
      <w:r>
        <w:rPr>
          <w:rStyle w:val="VerbatimChar"/>
        </w:rPr>
        <w:t>## W = 0.99897, p-value = 0.009554</w:t>
      </w:r>
    </w:p>
    <w:p w14:paraId="6B2D4B00" w14:textId="77777777" w:rsidR="00792497" w:rsidRDefault="00000000">
      <w:pPr>
        <w:pStyle w:val="Heading3"/>
      </w:pPr>
      <w:bookmarkStart w:id="17" w:name="X3a84ebcec14e5659af4eaf072ef5a3527118ac6"/>
      <w:bookmarkEnd w:id="16"/>
      <w:r>
        <w:lastRenderedPageBreak/>
        <w:t>c. Is Fan Speed normally distributed? What led you to this conclusion?</w:t>
      </w:r>
    </w:p>
    <w:p w14:paraId="43A339B2" w14:textId="77777777" w:rsidR="00792497" w:rsidRDefault="00000000">
      <w:pPr>
        <w:pStyle w:val="FirstParagraph"/>
      </w:pPr>
      <w:r>
        <w:t>QQ Normal shows that the majority of the points lie on the lie but still can not confirm yet however we can say that approximately the Fan Speed in Normally Distributed</w:t>
      </w:r>
    </w:p>
    <w:p w14:paraId="67E9391A" w14:textId="77777777" w:rsidR="00792497" w:rsidRDefault="00000000">
      <w:pPr>
        <w:pStyle w:val="BodyText"/>
      </w:pPr>
      <w:r>
        <w:t>Performing the Shapiro Wilks Test, confirms further, since P value is less than 5% it confirms our suspicion that the Fan speed is not normally distributed</w:t>
      </w:r>
    </w:p>
    <w:p w14:paraId="794099AC" w14:textId="77777777" w:rsidR="00792497" w:rsidRDefault="00000000">
      <w:pPr>
        <w:pStyle w:val="Heading2"/>
      </w:pPr>
      <w:bookmarkStart w:id="18" w:name="statistically-significant-differences"/>
      <w:bookmarkEnd w:id="15"/>
      <w:bookmarkEnd w:id="17"/>
      <w:r>
        <w:t>2. Statistically Significant Differences</w:t>
      </w:r>
    </w:p>
    <w:p w14:paraId="3E5445A8" w14:textId="77777777" w:rsidR="00792497" w:rsidRDefault="00000000">
      <w:pPr>
        <w:pStyle w:val="Heading3"/>
      </w:pPr>
      <w:bookmarkStart w:id="19" w:name="X2f0bb65d48a321efb0bae31fd00b775ba97447a"/>
      <w:r>
        <w:t>a. Compare Temperature from Sensor 2 between ‘New’ and ‘Old’ rooms in your dataset using a suitable hypothesis test.</w:t>
      </w:r>
    </w:p>
    <w:p w14:paraId="420126B5" w14:textId="77777777" w:rsidR="00792497" w:rsidRDefault="00000000">
      <w:pPr>
        <w:pStyle w:val="SourceCode"/>
      </w:pPr>
      <w:r>
        <w:rPr>
          <w:rStyle w:val="CommentTok"/>
        </w:rPr>
        <w:t xml:space="preserve"># Performing Normality Tests </w:t>
      </w:r>
      <w:r>
        <w:br/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2_T_SM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2_T_SM)</w:t>
      </w:r>
    </w:p>
    <w:p w14:paraId="4136BE14" w14:textId="77777777" w:rsidR="00792497" w:rsidRDefault="00000000">
      <w:pPr>
        <w:pStyle w:val="FirstParagraph"/>
      </w:pPr>
      <w:r>
        <w:rPr>
          <w:noProof/>
        </w:rPr>
        <w:drawing>
          <wp:inline distT="0" distB="0" distL="0" distR="0" wp14:anchorId="649A55AE" wp14:editId="0FD5D2D9">
            <wp:extent cx="4620126" cy="4620126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Figs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6D450" w14:textId="77777777" w:rsidR="00792497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2_T_SM)</w:t>
      </w:r>
    </w:p>
    <w:p w14:paraId="28ABF31B" w14:textId="77777777" w:rsidR="007924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df$S2_T_SM</w:t>
      </w:r>
      <w:r>
        <w:br/>
      </w:r>
      <w:r>
        <w:rPr>
          <w:rStyle w:val="VerbatimChar"/>
        </w:rPr>
        <w:t>## W = 0.99964, p-value = 0.6667</w:t>
      </w:r>
    </w:p>
    <w:p w14:paraId="679A17F7" w14:textId="77777777" w:rsidR="00792497" w:rsidRDefault="00000000">
      <w:pPr>
        <w:pStyle w:val="SourceCode"/>
      </w:pPr>
      <w:r>
        <w:rPr>
          <w:rStyle w:val="CommentTok"/>
        </w:rPr>
        <w:t xml:space="preserve"># Performing the T-Test since it matches the assumptions 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S2_T_SM </w:t>
      </w:r>
      <w:r>
        <w:rPr>
          <w:rStyle w:val="SpecialCharTok"/>
        </w:rPr>
        <w:t>~</w:t>
      </w:r>
      <w:r>
        <w:rPr>
          <w:rStyle w:val="NormalTok"/>
        </w:rPr>
        <w:t xml:space="preserve"> Ren_SM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D9651AC" w14:textId="77777777" w:rsidR="007924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2_T_SM by Ren_SM</w:t>
      </w:r>
      <w:r>
        <w:br/>
      </w:r>
      <w:r>
        <w:rPr>
          <w:rStyle w:val="VerbatimChar"/>
        </w:rPr>
        <w:t>## t = -9.3776, df = 4318, p-value &lt; 2.2e-16</w:t>
      </w:r>
      <w:r>
        <w:br/>
      </w:r>
      <w:r>
        <w:rPr>
          <w:rStyle w:val="VerbatimChar"/>
        </w:rPr>
        <w:t>## alternative hypothesis: true difference in means between group New and group Old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723875 -0.5052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New mean in group Old </w:t>
      </w:r>
      <w:r>
        <w:br/>
      </w:r>
      <w:r>
        <w:rPr>
          <w:rStyle w:val="VerbatimChar"/>
        </w:rPr>
        <w:t>##          22.25527          22.89410</w:t>
      </w:r>
    </w:p>
    <w:p w14:paraId="2AC7FF63" w14:textId="77777777" w:rsidR="00792497" w:rsidRDefault="00000000">
      <w:pPr>
        <w:pStyle w:val="Heading3"/>
      </w:pPr>
      <w:bookmarkStart w:id="20" w:name="Xd38ecc6370c2f5ce7347e8b96e444dad0fe9c19"/>
      <w:bookmarkEnd w:id="19"/>
      <w:r>
        <w:t>b. Explain why you chose the test you did.</w:t>
      </w:r>
    </w:p>
    <w:p w14:paraId="559D52E1" w14:textId="77777777" w:rsidR="00792497" w:rsidRDefault="00000000">
      <w:pPr>
        <w:pStyle w:val="FirstParagraph"/>
      </w:pPr>
      <w:r>
        <w:t>I chose to go with t-test for couple of reasons: 1. We have a continuous data so had to compare the means of it .</w:t>
      </w:r>
    </w:p>
    <w:p w14:paraId="0F815A62" w14:textId="77777777" w:rsidR="00792497" w:rsidRDefault="00000000">
      <w:pPr>
        <w:pStyle w:val="Compact"/>
        <w:numPr>
          <w:ilvl w:val="0"/>
          <w:numId w:val="3"/>
        </w:numPr>
      </w:pPr>
      <w:r>
        <w:t>Since two groups are being compared and the data is normally distributed which meets all the assumptions for T-Test to be performed.</w:t>
      </w:r>
    </w:p>
    <w:p w14:paraId="70751081" w14:textId="77777777" w:rsidR="00792497" w:rsidRDefault="00000000">
      <w:pPr>
        <w:pStyle w:val="Heading3"/>
      </w:pPr>
      <w:bookmarkStart w:id="21" w:name="Xff8852ca875de21746d1cfb471eb78013b1d61c"/>
      <w:bookmarkEnd w:id="20"/>
      <w:r>
        <w:t>c. Do you have strong evidence that Temperature from Sensor 2 is different between new and old rooms?</w:t>
      </w:r>
    </w:p>
    <w:p w14:paraId="560719D3" w14:textId="77777777" w:rsidR="00792497" w:rsidRDefault="00000000">
      <w:pPr>
        <w:pStyle w:val="FirstParagraph"/>
      </w:pPr>
      <w:r>
        <w:t>Yes, the p value is significantly less than 5% that clearly indicates the difference of temperature between the two rooms.</w:t>
      </w:r>
    </w:p>
    <w:p w14:paraId="6976A252" w14:textId="77777777" w:rsidR="00792497" w:rsidRDefault="00000000">
      <w:pPr>
        <w:pStyle w:val="Heading2"/>
      </w:pPr>
      <w:bookmarkStart w:id="22" w:name="multiple-statistical-differences"/>
      <w:bookmarkEnd w:id="18"/>
      <w:bookmarkEnd w:id="21"/>
      <w:r>
        <w:t>3. Multiple Statistical Differences</w:t>
      </w:r>
    </w:p>
    <w:p w14:paraId="073E087F" w14:textId="77777777" w:rsidR="00792497" w:rsidRDefault="00000000">
      <w:pPr>
        <w:pStyle w:val="Heading3"/>
      </w:pPr>
      <w:bookmarkStart w:id="23" w:name="Xb33e3e760c61ef41c91b753012bee990f2020b7"/>
      <w:r>
        <w:t>a. Determine if Temperature from Sensor 1 varies by Room Number using ANOVA (statistical) and a sequence of boxplots (graphical).</w:t>
      </w:r>
    </w:p>
    <w:p w14:paraId="71D8A868" w14:textId="77777777" w:rsidR="0079249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ov</w:t>
      </w:r>
      <w:r>
        <w:rPr>
          <w:rStyle w:val="NormalTok"/>
        </w:rPr>
        <w:t xml:space="preserve">(S1_T_SM </w:t>
      </w:r>
      <w:r>
        <w:rPr>
          <w:rStyle w:val="SpecialCharTok"/>
        </w:rPr>
        <w:t>~</w:t>
      </w:r>
      <w:r>
        <w:rPr>
          <w:rStyle w:val="NormalTok"/>
        </w:rPr>
        <w:t xml:space="preserve"> Room_SM, </w:t>
      </w:r>
      <w:r>
        <w:rPr>
          <w:rStyle w:val="AttributeTok"/>
        </w:rPr>
        <w:t>data=</w:t>
      </w:r>
      <w:r>
        <w:rPr>
          <w:rStyle w:val="NormalTok"/>
        </w:rPr>
        <w:t>df))</w:t>
      </w:r>
    </w:p>
    <w:p w14:paraId="1FC1876F" w14:textId="77777777" w:rsidR="00792497" w:rsidRDefault="00000000"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>## Room_SM        1   1238  1238.4   298.8 &lt;2e-16 ***</w:t>
      </w:r>
      <w:r>
        <w:br/>
      </w:r>
      <w:r>
        <w:rPr>
          <w:rStyle w:val="VerbatimChar"/>
        </w:rPr>
        <w:t xml:space="preserve">## Residuals   4318  17896     4.1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E75654B" w14:textId="77777777" w:rsidR="0079249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14:paraId="58BBE262" w14:textId="77777777" w:rsidR="00792497" w:rsidRDefault="00000000">
      <w:pPr>
        <w:pStyle w:val="SourceCode"/>
      </w:pPr>
      <w:r>
        <w:rPr>
          <w:rStyle w:val="VerbatimChar"/>
        </w:rPr>
        <w:t>## [1] " "</w:t>
      </w:r>
    </w:p>
    <w:p w14:paraId="3AE8B845" w14:textId="77777777" w:rsidR="00792497" w:rsidRDefault="00000000">
      <w:pPr>
        <w:pStyle w:val="SourceCode"/>
      </w:pPr>
      <w:r>
        <w:rPr>
          <w:rStyle w:val="FunctionTok"/>
        </w:rPr>
        <w:lastRenderedPageBreak/>
        <w:t>boxplot</w:t>
      </w:r>
      <w:r>
        <w:rPr>
          <w:rStyle w:val="NormalTok"/>
        </w:rPr>
        <w:t xml:space="preserve">(S1_T_SM </w:t>
      </w:r>
      <w:r>
        <w:rPr>
          <w:rStyle w:val="SpecialCharTok"/>
        </w:rPr>
        <w:t>~</w:t>
      </w:r>
      <w:r>
        <w:rPr>
          <w:rStyle w:val="NormalTok"/>
        </w:rPr>
        <w:t xml:space="preserve"> Room_SM, </w:t>
      </w:r>
      <w:r>
        <w:rPr>
          <w:rStyle w:val="AttributeTok"/>
        </w:rPr>
        <w:t>data=</w:t>
      </w:r>
      <w:r>
        <w:rPr>
          <w:rStyle w:val="NormalTok"/>
        </w:rPr>
        <w:t>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"Temperature from Sensor 1 by Ro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o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e (°C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ange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CF213C6" w14:textId="77777777" w:rsidR="00792497" w:rsidRDefault="00000000">
      <w:pPr>
        <w:pStyle w:val="FirstParagraph"/>
      </w:pPr>
      <w:r>
        <w:rPr>
          <w:noProof/>
        </w:rPr>
        <w:drawing>
          <wp:inline distT="0" distB="0" distL="0" distR="0" wp14:anchorId="1906921F" wp14:editId="2C206716">
            <wp:extent cx="4620126" cy="4620126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Figs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nclusion: A Significant p-value less than 0.05 suggests that temperatures varies across the different rooms. Boxplot further confirms visually the difference in temperatures across the rooms.</w:t>
      </w:r>
    </w:p>
    <w:p w14:paraId="3DED4B34" w14:textId="77777777" w:rsidR="00792497" w:rsidRDefault="00000000">
      <w:pPr>
        <w:pStyle w:val="Heading3"/>
      </w:pPr>
      <w:bookmarkStart w:id="24" w:name="X8be5db8fbc670bb803614cbd711c7c4dca72702"/>
      <w:bookmarkEnd w:id="23"/>
      <w:r>
        <w:t>b. Determine if Temperature from Sensor 3 varies by Room Number using ANOVA (statistical) and a sequence of boxplots (graphical).</w:t>
      </w:r>
    </w:p>
    <w:p w14:paraId="536ACD2D" w14:textId="77777777" w:rsidR="0079249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ov</w:t>
      </w:r>
      <w:r>
        <w:rPr>
          <w:rStyle w:val="NormalTok"/>
        </w:rPr>
        <w:t xml:space="preserve">(S3_T_SM </w:t>
      </w:r>
      <w:r>
        <w:rPr>
          <w:rStyle w:val="SpecialCharTok"/>
        </w:rPr>
        <w:t>~</w:t>
      </w:r>
      <w:r>
        <w:rPr>
          <w:rStyle w:val="NormalTok"/>
        </w:rPr>
        <w:t xml:space="preserve"> Room_SM, </w:t>
      </w:r>
      <w:r>
        <w:rPr>
          <w:rStyle w:val="AttributeTok"/>
        </w:rPr>
        <w:t>data=</w:t>
      </w:r>
      <w:r>
        <w:rPr>
          <w:rStyle w:val="NormalTok"/>
        </w:rPr>
        <w:t>df))</w:t>
      </w:r>
    </w:p>
    <w:p w14:paraId="434E1588" w14:textId="77777777" w:rsidR="00792497" w:rsidRDefault="00000000">
      <w:pPr>
        <w:pStyle w:val="SourceCode"/>
      </w:pPr>
      <w:r>
        <w:rPr>
          <w:rStyle w:val="VerbatimChar"/>
        </w:rPr>
        <w:t>##               Df Sum Sq Mean Sq F value Pr(&gt;F)</w:t>
      </w:r>
      <w:r>
        <w:br/>
      </w:r>
      <w:r>
        <w:rPr>
          <w:rStyle w:val="VerbatimChar"/>
        </w:rPr>
        <w:t>## Room_SM        1      0   0.003   0.001  0.977</w:t>
      </w:r>
      <w:r>
        <w:br/>
      </w:r>
      <w:r>
        <w:rPr>
          <w:rStyle w:val="VerbatimChar"/>
        </w:rPr>
        <w:t>## Residuals   4318  17164   3.975</w:t>
      </w:r>
    </w:p>
    <w:p w14:paraId="259CE89C" w14:textId="77777777" w:rsidR="0079249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14:paraId="0F947939" w14:textId="77777777" w:rsidR="00792497" w:rsidRDefault="00000000">
      <w:pPr>
        <w:pStyle w:val="SourceCode"/>
      </w:pPr>
      <w:r>
        <w:rPr>
          <w:rStyle w:val="VerbatimChar"/>
        </w:rPr>
        <w:t>## [1] " "</w:t>
      </w:r>
    </w:p>
    <w:p w14:paraId="4DFB3D4C" w14:textId="77777777" w:rsidR="00792497" w:rsidRDefault="00000000">
      <w:pPr>
        <w:pStyle w:val="SourceCode"/>
      </w:pPr>
      <w:r>
        <w:rPr>
          <w:rStyle w:val="FunctionTok"/>
        </w:rPr>
        <w:lastRenderedPageBreak/>
        <w:t>boxplot</w:t>
      </w:r>
      <w:r>
        <w:rPr>
          <w:rStyle w:val="NormalTok"/>
        </w:rPr>
        <w:t xml:space="preserve">(S3_T_SM </w:t>
      </w:r>
      <w:r>
        <w:rPr>
          <w:rStyle w:val="SpecialCharTok"/>
        </w:rPr>
        <w:t>~</w:t>
      </w:r>
      <w:r>
        <w:rPr>
          <w:rStyle w:val="NormalTok"/>
        </w:rPr>
        <w:t xml:space="preserve"> Room_SM, </w:t>
      </w:r>
      <w:r>
        <w:rPr>
          <w:rStyle w:val="AttributeTok"/>
        </w:rPr>
        <w:t>data=</w:t>
      </w:r>
      <w:r>
        <w:rPr>
          <w:rStyle w:val="NormalTok"/>
        </w:rPr>
        <w:t>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"Temperature from Sensor 3 by Ro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o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e (°C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ange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A6B724A" w14:textId="77777777" w:rsidR="00792497" w:rsidRDefault="00000000">
      <w:pPr>
        <w:pStyle w:val="FirstParagraph"/>
      </w:pPr>
      <w:r>
        <w:rPr>
          <w:noProof/>
        </w:rPr>
        <w:drawing>
          <wp:inline distT="0" distB="0" distL="0" distR="0" wp14:anchorId="721F76D4" wp14:editId="3C1E99ED">
            <wp:extent cx="4620126" cy="4620126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Figs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nclusion: A Significant p-value= 0.977 is greater than 0.05 suggests that temperatures are similar across the different rooms. Box plot further confirms visually the similarity in temperatures across the rooms.</w:t>
      </w:r>
      <w:bookmarkEnd w:id="14"/>
      <w:bookmarkEnd w:id="22"/>
      <w:bookmarkEnd w:id="24"/>
    </w:p>
    <w:sectPr w:rsidR="007924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142099" w14:textId="77777777" w:rsidR="00003A48" w:rsidRDefault="00003A48">
      <w:pPr>
        <w:spacing w:after="0"/>
      </w:pPr>
      <w:r>
        <w:separator/>
      </w:r>
    </w:p>
  </w:endnote>
  <w:endnote w:type="continuationSeparator" w:id="0">
    <w:p w14:paraId="77E97E6A" w14:textId="77777777" w:rsidR="00003A48" w:rsidRDefault="00003A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A668C4" w14:textId="77777777" w:rsidR="00003A48" w:rsidRDefault="00003A48">
      <w:r>
        <w:separator/>
      </w:r>
    </w:p>
  </w:footnote>
  <w:footnote w:type="continuationSeparator" w:id="0">
    <w:p w14:paraId="3D31785D" w14:textId="77777777" w:rsidR="00003A48" w:rsidRDefault="00003A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2E49A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EEE34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D426F7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216820474">
    <w:abstractNumId w:val="0"/>
  </w:num>
  <w:num w:numId="2" w16cid:durableId="13292852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7466921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2497"/>
    <w:rsid w:val="00003A48"/>
    <w:rsid w:val="002A0224"/>
    <w:rsid w:val="002D5A3B"/>
    <w:rsid w:val="00792497"/>
    <w:rsid w:val="00AC0A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E6BCB"/>
  <w15:docId w15:val="{3C7B5F3F-E745-4E13-8656-992FEAB7D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datascientest.com/en/pearson-and-spearman-correlations-a-guide-to-understanding-and-applying-correlation-methods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3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3</Pages>
  <Words>2767</Words>
  <Characters>15773</Characters>
  <Application>Microsoft Office Word</Application>
  <DocSecurity>0</DocSecurity>
  <Lines>131</Lines>
  <Paragraphs>37</Paragraphs>
  <ScaleCrop>false</ScaleCrop>
  <Company/>
  <LinksUpToDate>false</LinksUpToDate>
  <CharactersWithSpaces>18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- Data Transformation, Statistical Inference and Comparisons</dc:title>
  <dc:creator>Shubham Maheshwari</dc:creator>
  <cp:keywords/>
  <cp:lastModifiedBy>Shubham Maheshwari</cp:lastModifiedBy>
  <cp:revision>2</cp:revision>
  <dcterms:created xsi:type="dcterms:W3CDTF">2024-10-07T02:00:00Z</dcterms:created>
  <dcterms:modified xsi:type="dcterms:W3CDTF">2024-10-07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5</vt:lpwstr>
  </property>
  <property fmtid="{D5CDD505-2E9C-101B-9397-08002B2CF9AE}" pid="3" name="output">
    <vt:lpwstr>word_document</vt:lpwstr>
  </property>
</Properties>
</file>